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B5923" w14:textId="6E7F576B" w:rsidR="00FE410E" w:rsidRDefault="00FE410E" w:rsidP="00FE410E">
      <w:pPr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noProof/>
          <w:sz w:val="40"/>
          <w:szCs w:val="40"/>
        </w:rPr>
        <w:drawing>
          <wp:anchor distT="0" distB="0" distL="114300" distR="114300" simplePos="0" relativeHeight="251616768" behindDoc="0" locked="0" layoutInCell="1" allowOverlap="1" wp14:anchorId="4BCB2F7E" wp14:editId="71DAA210">
            <wp:simplePos x="0" y="0"/>
            <wp:positionH relativeFrom="column">
              <wp:posOffset>1171575</wp:posOffset>
            </wp:positionH>
            <wp:positionV relativeFrom="paragraph">
              <wp:posOffset>-742950</wp:posOffset>
            </wp:positionV>
            <wp:extent cx="3551856" cy="12640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letter Header.jpg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856" cy="1264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9AA29" w14:textId="3D1D395A" w:rsidR="008D1667" w:rsidRPr="00391B53" w:rsidRDefault="004C12A4" w:rsidP="00391B53">
      <w:pPr>
        <w:jc w:val="center"/>
        <w:rPr>
          <w:rFonts w:ascii="Microsoft PhagsPa" w:hAnsi="Microsoft PhagsPa"/>
          <w:sz w:val="32"/>
          <w:szCs w:val="32"/>
        </w:rPr>
      </w:pPr>
      <w:r>
        <w:rPr>
          <w:rFonts w:ascii="Microsoft PhagsPa" w:hAnsi="Microsoft PhagsPa"/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11E4BA86" wp14:editId="1B6CF5BB">
                <wp:simplePos x="0" y="0"/>
                <wp:positionH relativeFrom="column">
                  <wp:posOffset>-533400</wp:posOffset>
                </wp:positionH>
                <wp:positionV relativeFrom="paragraph">
                  <wp:posOffset>2726055</wp:posOffset>
                </wp:positionV>
                <wp:extent cx="6915150" cy="0"/>
                <wp:effectExtent l="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151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51B43B" id="Straight Connector 3" o:spid="_x0000_s1026" style="position:absolute;z-index:251628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2pt,214.65pt" to="502.5pt,2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" strokecolor="black [3200]" strokeweight="2.25pt">
                <v:stroke joinstyle="miter"/>
              </v:line>
            </w:pict>
          </mc:Fallback>
        </mc:AlternateContent>
      </w:r>
      <w:r w:rsidR="00391B53">
        <w:rPr>
          <w:rFonts w:ascii="Microsoft PhagsPa" w:hAnsi="Microsoft PhagsPa"/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17B4E628" wp14:editId="4A0EF9CB">
                <wp:simplePos x="0" y="0"/>
                <wp:positionH relativeFrom="column">
                  <wp:posOffset>161290</wp:posOffset>
                </wp:positionH>
                <wp:positionV relativeFrom="paragraph">
                  <wp:posOffset>2897505</wp:posOffset>
                </wp:positionV>
                <wp:extent cx="5819775" cy="0"/>
                <wp:effectExtent l="0" t="1905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808C30" id="Straight Connector 4" o:spid="_x0000_s1026" style="position:absolute;z-index:251639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.7pt,228.15pt" to="470.95pt,2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" strokecolor="black [3200]" strokeweight="2.25pt">
                <v:stroke joinstyle="miter"/>
              </v:line>
            </w:pict>
          </mc:Fallback>
        </mc:AlternateContent>
      </w:r>
      <w:r w:rsidR="00596856" w:rsidRPr="008D1667">
        <w:rPr>
          <w:rFonts w:ascii="Microsoft PhagsPa" w:hAnsi="Microsoft PhagsPa"/>
          <w:b/>
          <w:i/>
          <w:sz w:val="40"/>
          <w:szCs w:val="40"/>
        </w:rPr>
        <w:t>Lansing Essential Oils Newsletter</w:t>
      </w:r>
      <w:r w:rsidR="00596856" w:rsidRPr="008D1667">
        <w:rPr>
          <w:rFonts w:ascii="Microsoft PhagsPa" w:hAnsi="Microsoft PhagsPa"/>
          <w:b/>
          <w:i/>
          <w:sz w:val="40"/>
          <w:szCs w:val="40"/>
        </w:rPr>
        <w:br/>
        <w:t>William Lansing</w:t>
      </w:r>
      <w:r>
        <w:rPr>
          <w:rFonts w:ascii="Microsoft PhagsPa" w:hAnsi="Microsoft PhagsPa"/>
          <w:b/>
          <w:i/>
          <w:sz w:val="40"/>
          <w:szCs w:val="40"/>
        </w:rPr>
        <w:br/>
      </w:r>
      <w:r w:rsidRPr="004C12A4">
        <w:rPr>
          <w:rFonts w:ascii="Microsoft PhagsPa" w:hAnsi="Microsoft PhagsPa"/>
          <w:b/>
          <w:i/>
          <w:sz w:val="28"/>
          <w:szCs w:val="28"/>
        </w:rPr>
        <w:t>YL #340519</w:t>
      </w:r>
      <w:r w:rsidR="00FE410E">
        <w:rPr>
          <w:b/>
          <w:sz w:val="40"/>
          <w:szCs w:val="40"/>
        </w:rPr>
        <w:br/>
      </w:r>
      <w:r w:rsidR="00EA1E86">
        <w:rPr>
          <w:rFonts w:ascii="Microsoft PhagsPa" w:hAnsi="Microsoft PhagsPa"/>
          <w:sz w:val="32"/>
          <w:szCs w:val="32"/>
        </w:rPr>
        <w:t>March</w:t>
      </w:r>
      <w:r w:rsidR="00391B53">
        <w:rPr>
          <w:rFonts w:ascii="Microsoft PhagsPa" w:hAnsi="Microsoft PhagsPa"/>
          <w:sz w:val="32"/>
          <w:szCs w:val="32"/>
        </w:rPr>
        <w:t xml:space="preserve"> 2018</w:t>
      </w:r>
      <w:r w:rsidR="00596856" w:rsidRPr="008D1667">
        <w:rPr>
          <w:rFonts w:ascii="Microsoft PhagsPa" w:hAnsi="Microsoft PhagsPa"/>
          <w:sz w:val="40"/>
          <w:szCs w:val="40"/>
        </w:rPr>
        <w:br/>
      </w:r>
      <w:r w:rsidR="00596856" w:rsidRPr="008D1667">
        <w:rPr>
          <w:rFonts w:ascii="Microsoft PhagsPa" w:hAnsi="Microsoft PhagsPa"/>
          <w:sz w:val="32"/>
          <w:szCs w:val="32"/>
        </w:rPr>
        <w:t>3266 275</w:t>
      </w:r>
      <w:r w:rsidR="00596856" w:rsidRPr="008D1667">
        <w:rPr>
          <w:rFonts w:ascii="Microsoft PhagsPa" w:hAnsi="Microsoft PhagsPa"/>
          <w:sz w:val="32"/>
          <w:szCs w:val="32"/>
          <w:vertAlign w:val="superscript"/>
        </w:rPr>
        <w:t>th</w:t>
      </w:r>
      <w:r w:rsidR="00596856" w:rsidRPr="008D1667">
        <w:rPr>
          <w:rFonts w:ascii="Microsoft PhagsPa" w:hAnsi="Microsoft PhagsPa"/>
          <w:sz w:val="32"/>
          <w:szCs w:val="32"/>
        </w:rPr>
        <w:t xml:space="preserve"> St, Worthington, IA 52078</w:t>
      </w:r>
      <w:r w:rsidR="00596856" w:rsidRPr="008D1667">
        <w:rPr>
          <w:rFonts w:ascii="Microsoft PhagsPa" w:hAnsi="Microsoft PhagsPa"/>
          <w:sz w:val="32"/>
          <w:szCs w:val="32"/>
        </w:rPr>
        <w:br/>
        <w:t>563-926-2534</w:t>
      </w:r>
      <w:r w:rsidR="00391B53">
        <w:rPr>
          <w:rFonts w:ascii="Microsoft PhagsPa" w:hAnsi="Microsoft PhagsPa"/>
          <w:sz w:val="32"/>
          <w:szCs w:val="32"/>
        </w:rPr>
        <w:br/>
      </w:r>
      <w:r w:rsidR="00391B53" w:rsidRPr="008D1667">
        <w:rPr>
          <w:rFonts w:ascii="Microsoft PhagsPa" w:hAnsi="Microsoft PhagsPa"/>
          <w:sz w:val="32"/>
          <w:szCs w:val="32"/>
        </w:rPr>
        <w:t>Lansingessentialoils.com</w:t>
      </w:r>
      <w:r w:rsidR="00596856" w:rsidRPr="008D1667">
        <w:rPr>
          <w:rFonts w:ascii="Microsoft PhagsPa" w:hAnsi="Microsoft PhagsPa"/>
          <w:sz w:val="32"/>
          <w:szCs w:val="32"/>
        </w:rPr>
        <w:br/>
      </w:r>
      <w:r w:rsidR="00391B53" w:rsidRPr="00391B53">
        <w:rPr>
          <w:rFonts w:ascii="Microsoft PhagsPa" w:hAnsi="Microsoft PhagsPa"/>
          <w:sz w:val="32"/>
          <w:szCs w:val="32"/>
        </w:rPr>
        <w:t>Lansingessentialoilsinc@gmail.com</w:t>
      </w:r>
      <w:r w:rsidR="00391B53">
        <w:rPr>
          <w:rFonts w:ascii="Microsoft PhagsPa" w:hAnsi="Microsoft PhagsPa"/>
          <w:sz w:val="32"/>
          <w:szCs w:val="32"/>
        </w:rPr>
        <w:br/>
      </w:r>
      <w:r w:rsidR="00391B53" w:rsidRPr="00391B53">
        <w:rPr>
          <w:rFonts w:ascii="Microsoft PhagsPa" w:hAnsi="Microsoft PhagsPa"/>
          <w:b/>
          <w:sz w:val="32"/>
          <w:szCs w:val="32"/>
        </w:rPr>
        <w:t>Newsletter specific:</w:t>
      </w:r>
      <w:r w:rsidR="00391B53">
        <w:rPr>
          <w:rFonts w:ascii="Microsoft PhagsPa" w:hAnsi="Microsoft PhagsPa"/>
          <w:sz w:val="32"/>
          <w:szCs w:val="32"/>
        </w:rPr>
        <w:t xml:space="preserve"> Lansingessentialoilsnewsletter@gmail.com</w:t>
      </w:r>
      <w:r w:rsidR="00596856" w:rsidRPr="008D1667">
        <w:rPr>
          <w:rFonts w:ascii="Microsoft PhagsPa" w:hAnsi="Microsoft PhagsPa"/>
          <w:sz w:val="32"/>
          <w:szCs w:val="32"/>
        </w:rPr>
        <w:br/>
      </w:r>
    </w:p>
    <w:p w14:paraId="5D179482" w14:textId="45288994" w:rsidR="00703498" w:rsidRDefault="004C12A4" w:rsidP="008D1667">
      <w:pPr>
        <w:jc w:val="center"/>
        <w:rPr>
          <w:b/>
          <w:sz w:val="40"/>
          <w:szCs w:val="40"/>
        </w:rPr>
      </w:pPr>
      <w:r w:rsidRPr="007D1F8A">
        <w:rPr>
          <w:b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8F9418C" wp14:editId="362FFB52">
                <wp:simplePos x="0" y="0"/>
                <wp:positionH relativeFrom="column">
                  <wp:posOffset>-304800</wp:posOffset>
                </wp:positionH>
                <wp:positionV relativeFrom="paragraph">
                  <wp:posOffset>6350</wp:posOffset>
                </wp:positionV>
                <wp:extent cx="6686550" cy="1404620"/>
                <wp:effectExtent l="19050" t="1905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57C78" w14:textId="579A9970" w:rsidR="00EF1233" w:rsidRPr="00703498" w:rsidRDefault="00EF1233" w:rsidP="0070349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70349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REMINDER: Temperatures </w:t>
                            </w:r>
                            <w:r w:rsidR="00391B5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re </w:t>
                            </w:r>
                            <w:r w:rsidRPr="00703498">
                              <w:rPr>
                                <w:b/>
                                <w:sz w:val="28"/>
                                <w:szCs w:val="28"/>
                              </w:rPr>
                              <w:t>below freezing in</w:t>
                            </w:r>
                            <w:r w:rsidR="00A21D5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some</w:t>
                            </w:r>
                            <w:r w:rsidRPr="0070349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reas. Be conscious of packages being delivered that may be subject to freezing and breakage. We recommend ordering Ningxia Red in the 2oz sing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F941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4pt;margin-top:.5pt;width:526.5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" filled="f" strokecolor="red" strokeweight="2.25pt">
                <v:textbox style="mso-fit-shape-to-text:t">
                  <w:txbxContent>
                    <w:p w14:paraId="37A57C78" w14:textId="579A9970" w:rsidR="00EF1233" w:rsidRPr="00703498" w:rsidRDefault="00EF1233" w:rsidP="0070349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703498">
                        <w:rPr>
                          <w:b/>
                          <w:sz w:val="28"/>
                          <w:szCs w:val="28"/>
                        </w:rPr>
                        <w:t xml:space="preserve">REMINDER: Temperatures </w:t>
                      </w:r>
                      <w:r w:rsidR="00391B53">
                        <w:rPr>
                          <w:b/>
                          <w:sz w:val="28"/>
                          <w:szCs w:val="28"/>
                        </w:rPr>
                        <w:t xml:space="preserve">are </w:t>
                      </w:r>
                      <w:r w:rsidRPr="00703498">
                        <w:rPr>
                          <w:b/>
                          <w:sz w:val="28"/>
                          <w:szCs w:val="28"/>
                        </w:rPr>
                        <w:t>below freezing in</w:t>
                      </w:r>
                      <w:r w:rsidR="00A21D5A">
                        <w:rPr>
                          <w:b/>
                          <w:sz w:val="28"/>
                          <w:szCs w:val="28"/>
                        </w:rPr>
                        <w:t xml:space="preserve"> some</w:t>
                      </w:r>
                      <w:r w:rsidRPr="00703498">
                        <w:rPr>
                          <w:b/>
                          <w:sz w:val="28"/>
                          <w:szCs w:val="28"/>
                        </w:rPr>
                        <w:t xml:space="preserve"> areas. Be conscious of packages being delivered that may be subject to freezing and breakage. We recommend ordering Ningxia Red in the 2oz singles.</w:t>
                      </w:r>
                    </w:p>
                  </w:txbxContent>
                </v:textbox>
              </v:shape>
            </w:pict>
          </mc:Fallback>
        </mc:AlternateContent>
      </w:r>
    </w:p>
    <w:p w14:paraId="2A782450" w14:textId="3665CCEA" w:rsidR="007D1F8A" w:rsidRDefault="00391B53" w:rsidP="008D1667">
      <w:pPr>
        <w:jc w:val="center"/>
        <w:rPr>
          <w:b/>
          <w:sz w:val="40"/>
          <w:szCs w:val="40"/>
        </w:rPr>
      </w:pPr>
      <w:r w:rsidRPr="008D1667">
        <w:rPr>
          <w:rFonts w:ascii="Microsoft PhagsPa" w:hAnsi="Microsoft PhagsPa"/>
          <w:b/>
          <w:i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5C938F79" wp14:editId="297BA8C6">
                <wp:simplePos x="0" y="0"/>
                <wp:positionH relativeFrom="column">
                  <wp:posOffset>-266700</wp:posOffset>
                </wp:positionH>
                <wp:positionV relativeFrom="paragraph">
                  <wp:posOffset>621665</wp:posOffset>
                </wp:positionV>
                <wp:extent cx="6648450" cy="647700"/>
                <wp:effectExtent l="19050" t="1905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8450" cy="647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1BB04" w14:textId="2366B980" w:rsidR="00EF1233" w:rsidRPr="00FE152D" w:rsidRDefault="00EF1233" w:rsidP="008D1667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FE152D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We do not treat or diagnose.  This newsletter is intended for informative purpose ONLY. If you have an illness or personal issue it is always best to consult your physicia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38F79" id="_x0000_s1027" type="#_x0000_t202" style="position:absolute;left:0;text-align:left;margin-left:-21pt;margin-top:48.95pt;width:523.5pt;height:51pt;z-index:251646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" filled="f" strokecolor="red" strokeweight="2.25pt">
                <v:textbox>
                  <w:txbxContent>
                    <w:p w14:paraId="5231BB04" w14:textId="2366B980" w:rsidR="00EF1233" w:rsidRPr="00FE152D" w:rsidRDefault="00EF1233" w:rsidP="008D1667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FE152D">
                        <w:rPr>
                          <w:b/>
                          <w:i/>
                          <w:sz w:val="28"/>
                          <w:szCs w:val="28"/>
                        </w:rPr>
                        <w:t>We do not treat or diagnose.  This newsletter is intended for informative purpose ONLY. If you have an illness or personal issue it is always best to consult your physicia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D4582B" w14:textId="69EB4A41" w:rsidR="00057136" w:rsidRPr="004C12A4" w:rsidRDefault="003C575B" w:rsidP="0075004A">
      <w:pPr>
        <w:jc w:val="center"/>
        <w:rPr>
          <w:rFonts w:ascii="Monotype Corsiva" w:hAnsi="Monotype Corsiva"/>
          <w:b/>
          <w:color w:val="806000" w:themeColor="accent4" w:themeShade="80"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sz w:val="44"/>
          <w:szCs w:val="44"/>
        </w:rPr>
        <w:t>Ge</w:t>
      </w:r>
      <w:r w:rsidR="00310F1B">
        <w:rPr>
          <w:b/>
          <w:sz w:val="44"/>
          <w:szCs w:val="44"/>
        </w:rPr>
        <w:t>t a Fresh Start on Spring with March’s</w:t>
      </w:r>
      <w:r w:rsidR="000E060F" w:rsidRPr="001D1608">
        <w:rPr>
          <w:b/>
          <w:sz w:val="44"/>
          <w:szCs w:val="44"/>
        </w:rPr>
        <w:t xml:space="preserve"> PV Special</w:t>
      </w:r>
    </w:p>
    <w:p w14:paraId="384400D7" w14:textId="4EDDA9DD" w:rsidR="00374909" w:rsidRDefault="0075004A" w:rsidP="00720776">
      <w:pPr>
        <w:rPr>
          <w:sz w:val="28"/>
          <w:szCs w:val="28"/>
        </w:rPr>
      </w:pPr>
      <w:r>
        <w:rPr>
          <w:sz w:val="24"/>
          <w:szCs w:val="28"/>
        </w:rPr>
        <w:t xml:space="preserve">It’s time </w:t>
      </w:r>
      <w:r w:rsidR="00BF48EE">
        <w:rPr>
          <w:sz w:val="24"/>
          <w:szCs w:val="28"/>
        </w:rPr>
        <w:t>to open your windows and let the spring air in!</w:t>
      </w:r>
      <w:r w:rsidR="00BB0584">
        <w:rPr>
          <w:sz w:val="24"/>
          <w:szCs w:val="28"/>
        </w:rPr>
        <w:t xml:space="preserve"> Prepare your mind, body, home, and spirit for a fresh start to the season with this month’s PV special. </w:t>
      </w:r>
      <w:r w:rsidR="00EB6AA3">
        <w:rPr>
          <w:sz w:val="24"/>
          <w:szCs w:val="28"/>
        </w:rPr>
        <w:t>Place your qualifying order and start spring with zesty refreshment with Lemon Vitality, Thieves, and Citrus Fresh will help your home feel a sense of renewal after its long winter’s nap. With Thieves Dish Soap and Household Cleaner</w:t>
      </w:r>
      <w:r w:rsidR="000706B6">
        <w:rPr>
          <w:sz w:val="24"/>
          <w:szCs w:val="28"/>
        </w:rPr>
        <w:t xml:space="preserve"> in this month’s promotion your spring cleaning can be fresher than ever.  You can also take an opportunity for se</w:t>
      </w:r>
      <w:r w:rsidR="00F111F6">
        <w:rPr>
          <w:sz w:val="24"/>
          <w:szCs w:val="28"/>
        </w:rPr>
        <w:t>l</w:t>
      </w:r>
      <w:r w:rsidR="000706B6">
        <w:rPr>
          <w:sz w:val="24"/>
          <w:szCs w:val="28"/>
        </w:rPr>
        <w:t>f-renewal this month with Hope essential oil blend.  Perfect for connecting with feelings of strength and grounding as you meet this promising change in the season.</w:t>
      </w:r>
    </w:p>
    <w:p w14:paraId="69AD1067" w14:textId="3B5E589B" w:rsidR="00720776" w:rsidRPr="00126482" w:rsidRDefault="00720776" w:rsidP="00720776">
      <w:pPr>
        <w:rPr>
          <w:sz w:val="28"/>
          <w:szCs w:val="28"/>
        </w:rPr>
      </w:pPr>
      <w:r w:rsidRPr="00126482">
        <w:rPr>
          <w:b/>
          <w:sz w:val="28"/>
          <w:szCs w:val="28"/>
        </w:rPr>
        <w:t xml:space="preserve">100 PV – </w:t>
      </w:r>
      <w:r w:rsidR="00D749C6">
        <w:rPr>
          <w:b/>
          <w:i/>
          <w:sz w:val="28"/>
          <w:szCs w:val="28"/>
        </w:rPr>
        <w:t>Retail Value $</w:t>
      </w:r>
      <w:r w:rsidR="001E7390">
        <w:rPr>
          <w:b/>
          <w:i/>
          <w:sz w:val="28"/>
          <w:szCs w:val="28"/>
        </w:rPr>
        <w:t>8.22</w:t>
      </w:r>
      <w:r w:rsidRPr="00126482">
        <w:rPr>
          <w:sz w:val="28"/>
          <w:szCs w:val="28"/>
        </w:rPr>
        <w:t xml:space="preserve"> </w:t>
      </w:r>
      <w:r w:rsidRPr="00126482">
        <w:rPr>
          <w:sz w:val="24"/>
          <w:szCs w:val="28"/>
        </w:rPr>
        <w:t xml:space="preserve">- Bonus Essential Rewards exclusive </w:t>
      </w:r>
      <w:r w:rsidR="00456D5D" w:rsidRPr="00126482">
        <w:rPr>
          <w:b/>
          <w:sz w:val="24"/>
          <w:szCs w:val="28"/>
        </w:rPr>
        <w:t xml:space="preserve">5mL </w:t>
      </w:r>
      <w:r w:rsidR="005E18F9">
        <w:rPr>
          <w:b/>
          <w:sz w:val="24"/>
          <w:szCs w:val="28"/>
        </w:rPr>
        <w:t>Lemon</w:t>
      </w:r>
      <w:r w:rsidR="009D7C14">
        <w:rPr>
          <w:b/>
          <w:sz w:val="24"/>
          <w:szCs w:val="28"/>
        </w:rPr>
        <w:t xml:space="preserve"> Vitality </w:t>
      </w:r>
      <w:r w:rsidR="005E18F9">
        <w:rPr>
          <w:sz w:val="24"/>
          <w:szCs w:val="28"/>
        </w:rPr>
        <w:t>Start your morning hydrated with a drop of Lemon Vitality</w:t>
      </w:r>
      <w:r w:rsidR="00A3292C">
        <w:rPr>
          <w:sz w:val="24"/>
          <w:szCs w:val="28"/>
        </w:rPr>
        <w:t xml:space="preserve"> essential oil in a glass of water to charge your day with positivity and renewal.  Spring clean your eating by boosting your nutrition with this essential supplement</w:t>
      </w:r>
      <w:r w:rsidR="00B2040C">
        <w:rPr>
          <w:sz w:val="24"/>
          <w:szCs w:val="28"/>
        </w:rPr>
        <w:t xml:space="preserve"> to support your immunity.</w:t>
      </w:r>
    </w:p>
    <w:p w14:paraId="2F5B2AF1" w14:textId="0721C944" w:rsidR="00720776" w:rsidRPr="00126482" w:rsidRDefault="00720776" w:rsidP="00720776">
      <w:pPr>
        <w:rPr>
          <w:sz w:val="28"/>
          <w:szCs w:val="28"/>
        </w:rPr>
      </w:pPr>
      <w:r w:rsidRPr="00126482">
        <w:rPr>
          <w:b/>
          <w:sz w:val="28"/>
          <w:szCs w:val="28"/>
        </w:rPr>
        <w:lastRenderedPageBreak/>
        <w:t xml:space="preserve">190 PV – </w:t>
      </w:r>
      <w:r w:rsidRPr="00126482">
        <w:rPr>
          <w:b/>
          <w:i/>
          <w:sz w:val="28"/>
          <w:szCs w:val="28"/>
        </w:rPr>
        <w:t>Retail Value $</w:t>
      </w:r>
      <w:r w:rsidR="00B2040C">
        <w:rPr>
          <w:b/>
          <w:i/>
          <w:sz w:val="28"/>
          <w:szCs w:val="28"/>
        </w:rPr>
        <w:t>47.36</w:t>
      </w:r>
      <w:r w:rsidR="00294FDD" w:rsidRPr="00126482">
        <w:rPr>
          <w:sz w:val="28"/>
          <w:szCs w:val="28"/>
        </w:rPr>
        <w:t>–</w:t>
      </w:r>
      <w:r w:rsidRPr="00126482">
        <w:rPr>
          <w:sz w:val="28"/>
          <w:szCs w:val="28"/>
        </w:rPr>
        <w:t xml:space="preserve"> </w:t>
      </w:r>
      <w:r w:rsidR="00B2040C">
        <w:rPr>
          <w:b/>
          <w:sz w:val="24"/>
          <w:szCs w:val="28"/>
        </w:rPr>
        <w:t>Thieves Dish Soap</w:t>
      </w:r>
      <w:r w:rsidR="00D749C6" w:rsidRPr="00126482">
        <w:rPr>
          <w:sz w:val="24"/>
          <w:szCs w:val="28"/>
        </w:rPr>
        <w:t xml:space="preserve">, Essential Rewards Exclusive </w:t>
      </w:r>
      <w:r w:rsidR="000B524A">
        <w:rPr>
          <w:b/>
          <w:sz w:val="24"/>
          <w:szCs w:val="28"/>
        </w:rPr>
        <w:t>15mL Citrus Fresh</w:t>
      </w:r>
      <w:r w:rsidR="00D749C6" w:rsidRPr="00126482">
        <w:rPr>
          <w:b/>
          <w:sz w:val="24"/>
          <w:szCs w:val="28"/>
        </w:rPr>
        <w:t xml:space="preserve"> </w:t>
      </w:r>
      <w:r w:rsidR="00D749C6" w:rsidRPr="001D1608">
        <w:rPr>
          <w:sz w:val="24"/>
          <w:szCs w:val="28"/>
        </w:rPr>
        <w:t>and</w:t>
      </w:r>
      <w:r w:rsidR="00D749C6">
        <w:rPr>
          <w:b/>
          <w:sz w:val="24"/>
          <w:szCs w:val="28"/>
        </w:rPr>
        <w:t xml:space="preserve"> </w:t>
      </w:r>
      <w:r w:rsidR="009D7C14" w:rsidRPr="00126482">
        <w:rPr>
          <w:b/>
          <w:sz w:val="24"/>
          <w:szCs w:val="28"/>
        </w:rPr>
        <w:t xml:space="preserve">5mL </w:t>
      </w:r>
      <w:r w:rsidR="000B524A">
        <w:rPr>
          <w:b/>
          <w:sz w:val="24"/>
          <w:szCs w:val="28"/>
        </w:rPr>
        <w:t>Lemon Vitality</w:t>
      </w:r>
      <w:r w:rsidR="00736F1F">
        <w:rPr>
          <w:sz w:val="24"/>
          <w:szCs w:val="28"/>
        </w:rPr>
        <w:t>.</w:t>
      </w:r>
      <w:r w:rsidR="000B524A">
        <w:rPr>
          <w:sz w:val="24"/>
          <w:szCs w:val="28"/>
        </w:rPr>
        <w:t xml:space="preserve"> </w:t>
      </w:r>
      <w:r w:rsidR="0001100D">
        <w:rPr>
          <w:sz w:val="24"/>
          <w:szCs w:val="28"/>
        </w:rPr>
        <w:t>Citrus Fresh brings a zesty, bright aroma or Orange, Lemon, and Grapefruit essential oils combined in one of Young Living’s most popular blend</w:t>
      </w:r>
      <w:r w:rsidR="00E21E41">
        <w:rPr>
          <w:sz w:val="24"/>
          <w:szCs w:val="28"/>
        </w:rPr>
        <w:t xml:space="preserve">s. Citrus Fresh created an energizing atmosphere of clarity to help you start your spring off in the right direction.  </w:t>
      </w:r>
      <w:r w:rsidR="00CA7B2B">
        <w:rPr>
          <w:sz w:val="24"/>
          <w:szCs w:val="28"/>
        </w:rPr>
        <w:t xml:space="preserve">Power through the pile </w:t>
      </w:r>
      <w:r w:rsidR="00BF47B8">
        <w:rPr>
          <w:sz w:val="24"/>
          <w:szCs w:val="28"/>
        </w:rPr>
        <w:t>of</w:t>
      </w:r>
      <w:r w:rsidR="00CA7B2B">
        <w:rPr>
          <w:sz w:val="24"/>
          <w:szCs w:val="28"/>
        </w:rPr>
        <w:t xml:space="preserve"> dirty dishes after your next get-together – or convince your partner to pick up their share of the battle – with the bright and spicy scent of Thieves! Your plates and glasses will sparkle without harmful chemicals that can irritate your skin</w:t>
      </w:r>
      <w:r w:rsidR="00BF47B8">
        <w:rPr>
          <w:sz w:val="24"/>
          <w:szCs w:val="28"/>
        </w:rPr>
        <w:t xml:space="preserve">. </w:t>
      </w:r>
    </w:p>
    <w:p w14:paraId="578B2C20" w14:textId="7BBD5EE7" w:rsidR="00720776" w:rsidRPr="00126482" w:rsidRDefault="00720776" w:rsidP="00720776">
      <w:pPr>
        <w:rPr>
          <w:sz w:val="24"/>
          <w:szCs w:val="28"/>
        </w:rPr>
      </w:pPr>
      <w:r w:rsidRPr="00126482">
        <w:rPr>
          <w:b/>
          <w:sz w:val="28"/>
          <w:szCs w:val="28"/>
        </w:rPr>
        <w:t xml:space="preserve">250 PV – </w:t>
      </w:r>
      <w:r w:rsidR="00CD78CD" w:rsidRPr="00126482">
        <w:rPr>
          <w:b/>
          <w:i/>
          <w:sz w:val="28"/>
          <w:szCs w:val="28"/>
        </w:rPr>
        <w:t>Retail Value $</w:t>
      </w:r>
      <w:r w:rsidR="00FF46E9">
        <w:rPr>
          <w:b/>
          <w:i/>
          <w:sz w:val="28"/>
          <w:szCs w:val="28"/>
        </w:rPr>
        <w:t>76.97</w:t>
      </w:r>
      <w:r w:rsidRPr="00126482">
        <w:rPr>
          <w:sz w:val="28"/>
          <w:szCs w:val="28"/>
        </w:rPr>
        <w:t xml:space="preserve"> </w:t>
      </w:r>
      <w:r w:rsidR="00CD78CD" w:rsidRPr="00126482">
        <w:rPr>
          <w:sz w:val="28"/>
          <w:szCs w:val="28"/>
        </w:rPr>
        <w:t>–</w:t>
      </w:r>
      <w:r w:rsidR="00736F1F">
        <w:rPr>
          <w:sz w:val="28"/>
          <w:szCs w:val="28"/>
        </w:rPr>
        <w:t xml:space="preserve"> </w:t>
      </w:r>
      <w:r w:rsidR="00FF46E9" w:rsidRPr="0019581F">
        <w:rPr>
          <w:b/>
          <w:sz w:val="24"/>
          <w:szCs w:val="24"/>
        </w:rPr>
        <w:t>Thieves Household Cleaner with 16 oz Spray Bottle</w:t>
      </w:r>
      <w:r w:rsidR="00736F1F">
        <w:rPr>
          <w:b/>
          <w:sz w:val="24"/>
          <w:szCs w:val="28"/>
        </w:rPr>
        <w:t xml:space="preserve">, </w:t>
      </w:r>
      <w:r w:rsidR="0019581F">
        <w:rPr>
          <w:b/>
          <w:sz w:val="24"/>
          <w:szCs w:val="28"/>
        </w:rPr>
        <w:t>Thieves Dish Soap</w:t>
      </w:r>
      <w:r w:rsidR="0019581F" w:rsidRPr="00126482">
        <w:rPr>
          <w:sz w:val="24"/>
          <w:szCs w:val="28"/>
        </w:rPr>
        <w:t xml:space="preserve">, Essential Rewards Exclusive </w:t>
      </w:r>
      <w:r w:rsidR="0019581F">
        <w:rPr>
          <w:b/>
          <w:sz w:val="24"/>
          <w:szCs w:val="28"/>
        </w:rPr>
        <w:t>15mL Citrus Fresh</w:t>
      </w:r>
      <w:r w:rsidR="0019581F" w:rsidRPr="00126482">
        <w:rPr>
          <w:b/>
          <w:sz w:val="24"/>
          <w:szCs w:val="28"/>
        </w:rPr>
        <w:t xml:space="preserve"> </w:t>
      </w:r>
      <w:r w:rsidR="0019581F" w:rsidRPr="001D1608">
        <w:rPr>
          <w:sz w:val="24"/>
          <w:szCs w:val="28"/>
        </w:rPr>
        <w:t>and</w:t>
      </w:r>
      <w:r w:rsidR="0019581F">
        <w:rPr>
          <w:b/>
          <w:sz w:val="24"/>
          <w:szCs w:val="28"/>
        </w:rPr>
        <w:t xml:space="preserve"> </w:t>
      </w:r>
      <w:r w:rsidR="0019581F" w:rsidRPr="00126482">
        <w:rPr>
          <w:b/>
          <w:sz w:val="24"/>
          <w:szCs w:val="28"/>
        </w:rPr>
        <w:t xml:space="preserve">5mL </w:t>
      </w:r>
      <w:r w:rsidR="0019581F">
        <w:rPr>
          <w:b/>
          <w:sz w:val="24"/>
          <w:szCs w:val="28"/>
        </w:rPr>
        <w:t>Lemon Vitality</w:t>
      </w:r>
      <w:r w:rsidR="00D749C6">
        <w:rPr>
          <w:b/>
          <w:sz w:val="24"/>
          <w:szCs w:val="28"/>
        </w:rPr>
        <w:t xml:space="preserve">. </w:t>
      </w:r>
      <w:r w:rsidR="00950BEF">
        <w:rPr>
          <w:sz w:val="24"/>
          <w:szCs w:val="28"/>
        </w:rPr>
        <w:t>Give your whole home a deep and refreshing scrub down this spring with the fresh and inviting scent of Thieves. Formulated with the power of Young Living’s Thieves essential oil blend</w:t>
      </w:r>
      <w:r w:rsidR="00A72497">
        <w:rPr>
          <w:sz w:val="24"/>
          <w:szCs w:val="28"/>
        </w:rPr>
        <w:t>. This all-purpose cleaner can be used for everything from degreasing to dusting.  Accompanied by a reusable glass spray bottle, your bottle of Thieves Household Cleaner will get your through spring cleaning and more!</w:t>
      </w:r>
    </w:p>
    <w:p w14:paraId="6F115950" w14:textId="5C92F45A" w:rsidR="001D1608" w:rsidRDefault="00720776" w:rsidP="00596856">
      <w:pPr>
        <w:rPr>
          <w:sz w:val="24"/>
          <w:szCs w:val="28"/>
        </w:rPr>
      </w:pPr>
      <w:r w:rsidRPr="009D7C14">
        <w:rPr>
          <w:b/>
          <w:sz w:val="28"/>
          <w:szCs w:val="28"/>
        </w:rPr>
        <w:t xml:space="preserve">300 PV – </w:t>
      </w:r>
      <w:r w:rsidR="00294FDD" w:rsidRPr="009D7C14">
        <w:rPr>
          <w:b/>
          <w:i/>
          <w:sz w:val="28"/>
          <w:szCs w:val="28"/>
        </w:rPr>
        <w:t>Retail Value $</w:t>
      </w:r>
      <w:r w:rsidR="0075004A" w:rsidRPr="009D7C14">
        <w:rPr>
          <w:b/>
          <w:i/>
          <w:sz w:val="28"/>
          <w:szCs w:val="28"/>
        </w:rPr>
        <w:t>1</w:t>
      </w:r>
      <w:r w:rsidR="00A72497">
        <w:rPr>
          <w:b/>
          <w:i/>
          <w:sz w:val="28"/>
          <w:szCs w:val="28"/>
        </w:rPr>
        <w:t>54.27</w:t>
      </w:r>
      <w:r w:rsidRPr="009D7C14">
        <w:rPr>
          <w:sz w:val="28"/>
          <w:szCs w:val="28"/>
        </w:rPr>
        <w:t xml:space="preserve"> </w:t>
      </w:r>
      <w:r w:rsidR="00294FDD" w:rsidRPr="009D7C14">
        <w:rPr>
          <w:sz w:val="28"/>
          <w:szCs w:val="28"/>
        </w:rPr>
        <w:t>–</w:t>
      </w:r>
      <w:r w:rsidRPr="009D7C14">
        <w:rPr>
          <w:sz w:val="28"/>
          <w:szCs w:val="28"/>
        </w:rPr>
        <w:t xml:space="preserve"> </w:t>
      </w:r>
      <w:r w:rsidR="001D1608" w:rsidRPr="009D7C14">
        <w:rPr>
          <w:b/>
          <w:sz w:val="24"/>
          <w:szCs w:val="28"/>
        </w:rPr>
        <w:t xml:space="preserve">5mL </w:t>
      </w:r>
      <w:r w:rsidR="00F7307E">
        <w:rPr>
          <w:b/>
          <w:sz w:val="24"/>
          <w:szCs w:val="28"/>
        </w:rPr>
        <w:t>Hope</w:t>
      </w:r>
      <w:r w:rsidR="00456D5D" w:rsidRPr="009D7C14">
        <w:rPr>
          <w:b/>
          <w:sz w:val="24"/>
          <w:szCs w:val="28"/>
        </w:rPr>
        <w:t xml:space="preserve">, </w:t>
      </w:r>
      <w:r w:rsidR="00F7307E" w:rsidRPr="0019581F">
        <w:rPr>
          <w:b/>
          <w:sz w:val="24"/>
          <w:szCs w:val="24"/>
        </w:rPr>
        <w:t>Thieves Household Cleaner with 16 oz Spray Bottle</w:t>
      </w:r>
      <w:r w:rsidR="00F7307E">
        <w:rPr>
          <w:b/>
          <w:sz w:val="24"/>
          <w:szCs w:val="28"/>
        </w:rPr>
        <w:t>, Thieves Dish Soap</w:t>
      </w:r>
      <w:r w:rsidR="00F7307E" w:rsidRPr="00126482">
        <w:rPr>
          <w:sz w:val="24"/>
          <w:szCs w:val="28"/>
        </w:rPr>
        <w:t xml:space="preserve">, Essential Rewards Exclusive </w:t>
      </w:r>
      <w:r w:rsidR="00F7307E">
        <w:rPr>
          <w:b/>
          <w:sz w:val="24"/>
          <w:szCs w:val="28"/>
        </w:rPr>
        <w:t>15mL Citrus Fresh</w:t>
      </w:r>
      <w:r w:rsidR="00F7307E" w:rsidRPr="00126482">
        <w:rPr>
          <w:b/>
          <w:sz w:val="24"/>
          <w:szCs w:val="28"/>
        </w:rPr>
        <w:t xml:space="preserve"> </w:t>
      </w:r>
      <w:r w:rsidR="00F7307E" w:rsidRPr="001D1608">
        <w:rPr>
          <w:sz w:val="24"/>
          <w:szCs w:val="28"/>
        </w:rPr>
        <w:t>and</w:t>
      </w:r>
      <w:r w:rsidR="00F7307E">
        <w:rPr>
          <w:b/>
          <w:sz w:val="24"/>
          <w:szCs w:val="28"/>
        </w:rPr>
        <w:t xml:space="preserve"> </w:t>
      </w:r>
      <w:r w:rsidR="00F7307E" w:rsidRPr="00126482">
        <w:rPr>
          <w:b/>
          <w:sz w:val="24"/>
          <w:szCs w:val="28"/>
        </w:rPr>
        <w:t xml:space="preserve">5mL </w:t>
      </w:r>
      <w:r w:rsidR="00F7307E">
        <w:rPr>
          <w:b/>
          <w:sz w:val="24"/>
          <w:szCs w:val="28"/>
        </w:rPr>
        <w:t>Lemon Vitality</w:t>
      </w:r>
      <w:r w:rsidR="009D7C14">
        <w:rPr>
          <w:sz w:val="24"/>
          <w:szCs w:val="28"/>
        </w:rPr>
        <w:t xml:space="preserve">. </w:t>
      </w:r>
      <w:r w:rsidR="00F7307E">
        <w:rPr>
          <w:sz w:val="24"/>
          <w:szCs w:val="28"/>
        </w:rPr>
        <w:t>Create a space to help you find strength and stability when you diffuse this sharp and invi</w:t>
      </w:r>
      <w:r w:rsidR="00844530">
        <w:rPr>
          <w:sz w:val="24"/>
          <w:szCs w:val="28"/>
        </w:rPr>
        <w:t>gorating essential oil blend formulated with Melissa, Juniper, Myrrh, and Black Spruce oils. Hope’s gentle and comforting aroma inspires you to restore faith and connection.</w:t>
      </w:r>
    </w:p>
    <w:p w14:paraId="7DA0E73B" w14:textId="2B850F8B" w:rsidR="00596856" w:rsidRPr="001D1608" w:rsidRDefault="001D1608" w:rsidP="00596856">
      <w:pPr>
        <w:rPr>
          <w:sz w:val="24"/>
          <w:szCs w:val="28"/>
        </w:rPr>
      </w:pPr>
      <w:r w:rsidRPr="00F1187A">
        <w:rPr>
          <w:noProof/>
          <w:szCs w:val="24"/>
        </w:rPr>
        <w:drawing>
          <wp:anchor distT="0" distB="0" distL="114300" distR="114300" simplePos="0" relativeHeight="251668480" behindDoc="0" locked="0" layoutInCell="1" allowOverlap="1" wp14:anchorId="4950CD85" wp14:editId="65A36E19">
            <wp:simplePos x="0" y="0"/>
            <wp:positionH relativeFrom="margin">
              <wp:posOffset>21265</wp:posOffset>
            </wp:positionH>
            <wp:positionV relativeFrom="paragraph">
              <wp:posOffset>1085112</wp:posOffset>
            </wp:positionV>
            <wp:extent cx="885825" cy="8858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339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7C4">
        <w:rPr>
          <w:b/>
          <w:sz w:val="36"/>
          <w:szCs w:val="40"/>
        </w:rPr>
        <w:t>March</w:t>
      </w:r>
      <w:r w:rsidR="00FC3489">
        <w:rPr>
          <w:b/>
          <w:sz w:val="36"/>
          <w:szCs w:val="40"/>
        </w:rPr>
        <w:t>’s</w:t>
      </w:r>
      <w:r w:rsidR="00C75122">
        <w:rPr>
          <w:b/>
          <w:sz w:val="36"/>
          <w:szCs w:val="40"/>
        </w:rPr>
        <w:t xml:space="preserve"> Highlighted </w:t>
      </w:r>
      <w:r w:rsidR="00B46A74">
        <w:rPr>
          <w:b/>
          <w:sz w:val="36"/>
          <w:szCs w:val="40"/>
        </w:rPr>
        <w:t>Product</w:t>
      </w:r>
      <w:r w:rsidR="00C75122">
        <w:rPr>
          <w:b/>
          <w:sz w:val="36"/>
          <w:szCs w:val="40"/>
        </w:rPr>
        <w:t xml:space="preserve"> of the Month</w:t>
      </w:r>
      <w:r w:rsidR="00596856">
        <w:rPr>
          <w:b/>
          <w:sz w:val="40"/>
          <w:szCs w:val="40"/>
        </w:rPr>
        <w:br/>
      </w:r>
      <w:r w:rsidR="00596856" w:rsidRPr="00F1187A">
        <w:rPr>
          <w:b/>
          <w:sz w:val="28"/>
          <w:szCs w:val="32"/>
        </w:rPr>
        <w:t>Item #</w:t>
      </w:r>
      <w:r w:rsidR="00E92408">
        <w:rPr>
          <w:b/>
          <w:sz w:val="28"/>
          <w:szCs w:val="32"/>
        </w:rPr>
        <w:t>35</w:t>
      </w:r>
      <w:r w:rsidR="002855AA">
        <w:rPr>
          <w:b/>
          <w:sz w:val="28"/>
          <w:szCs w:val="32"/>
        </w:rPr>
        <w:t>72</w:t>
      </w:r>
      <w:r w:rsidR="00596856" w:rsidRPr="00F1187A">
        <w:rPr>
          <w:b/>
          <w:sz w:val="28"/>
          <w:szCs w:val="32"/>
        </w:rPr>
        <w:br/>
      </w:r>
      <w:r w:rsidR="00FC3489">
        <w:rPr>
          <w:b/>
          <w:sz w:val="28"/>
          <w:szCs w:val="32"/>
        </w:rPr>
        <w:t>5mL</w:t>
      </w:r>
      <w:r w:rsidR="00EB7417">
        <w:rPr>
          <w:b/>
          <w:sz w:val="28"/>
          <w:szCs w:val="32"/>
        </w:rPr>
        <w:t xml:space="preserve"> </w:t>
      </w:r>
      <w:r w:rsidR="00EE6613">
        <w:rPr>
          <w:b/>
          <w:sz w:val="28"/>
          <w:szCs w:val="32"/>
        </w:rPr>
        <w:t>Jasmine</w:t>
      </w:r>
      <w:r w:rsidR="00596856" w:rsidRPr="00F1187A">
        <w:rPr>
          <w:b/>
          <w:sz w:val="28"/>
          <w:szCs w:val="32"/>
        </w:rPr>
        <w:br/>
        <w:t>Wholesale: $</w:t>
      </w:r>
      <w:r w:rsidR="009E29D0">
        <w:rPr>
          <w:b/>
          <w:sz w:val="28"/>
          <w:szCs w:val="32"/>
        </w:rPr>
        <w:t>34.50</w:t>
      </w:r>
    </w:p>
    <w:p w14:paraId="55D9F654" w14:textId="6328BC47" w:rsidR="00355D08" w:rsidRDefault="00355D08" w:rsidP="00596856">
      <w:pPr>
        <w:rPr>
          <w:sz w:val="24"/>
          <w:szCs w:val="24"/>
        </w:rPr>
      </w:pPr>
    </w:p>
    <w:p w14:paraId="23EAAA60" w14:textId="0521DA1E" w:rsidR="00F1187A" w:rsidRDefault="00F1187A" w:rsidP="00596856">
      <w:pPr>
        <w:rPr>
          <w:sz w:val="24"/>
          <w:szCs w:val="24"/>
        </w:rPr>
      </w:pPr>
    </w:p>
    <w:p w14:paraId="73975EB9" w14:textId="798E9BBC" w:rsidR="008A67D7" w:rsidRDefault="008A67D7" w:rsidP="00596856">
      <w:pPr>
        <w:rPr>
          <w:sz w:val="24"/>
          <w:szCs w:val="24"/>
        </w:rPr>
      </w:pPr>
    </w:p>
    <w:p w14:paraId="1DB99D97" w14:textId="2F18DD71" w:rsidR="00D40576" w:rsidRDefault="00D7784C" w:rsidP="00D40576">
      <w:pPr>
        <w:rPr>
          <w:sz w:val="24"/>
          <w:szCs w:val="28"/>
        </w:rPr>
      </w:pPr>
      <w:r>
        <w:rPr>
          <w:sz w:val="24"/>
          <w:szCs w:val="28"/>
        </w:rPr>
        <w:t xml:space="preserve">Jasmine </w:t>
      </w:r>
      <w:r w:rsidR="005316A3">
        <w:rPr>
          <w:sz w:val="24"/>
          <w:szCs w:val="28"/>
        </w:rPr>
        <w:t xml:space="preserve">essential oil is a singles product, extracted </w:t>
      </w:r>
      <w:r w:rsidR="005E15BE">
        <w:rPr>
          <w:sz w:val="24"/>
          <w:szCs w:val="28"/>
        </w:rPr>
        <w:t>from the Jasmine plant during bloom. The</w:t>
      </w:r>
      <w:r w:rsidR="00FF40C6">
        <w:rPr>
          <w:sz w:val="24"/>
          <w:szCs w:val="28"/>
        </w:rPr>
        <w:t xml:space="preserve"> Jasmine plant is part of the olive family </w:t>
      </w:r>
      <w:r w:rsidR="009A37F0">
        <w:rPr>
          <w:sz w:val="24"/>
          <w:szCs w:val="28"/>
        </w:rPr>
        <w:t xml:space="preserve">and is often called the “queen of night” and “moonlight of the grove. </w:t>
      </w:r>
      <w:r w:rsidR="0003647A">
        <w:rPr>
          <w:sz w:val="24"/>
          <w:szCs w:val="28"/>
        </w:rPr>
        <w:t xml:space="preserve">For many centuries, Jasmine has been treasured for their rich, sultry, beautiful, and seductive aroma. </w:t>
      </w:r>
      <w:r w:rsidR="004B2DAE">
        <w:rPr>
          <w:sz w:val="24"/>
          <w:szCs w:val="28"/>
        </w:rPr>
        <w:t xml:space="preserve">The flower buds on the Jasmine plant are often small and white, and </w:t>
      </w:r>
      <w:r w:rsidR="00AF369B">
        <w:rPr>
          <w:sz w:val="24"/>
          <w:szCs w:val="28"/>
        </w:rPr>
        <w:t xml:space="preserve">must be picked </w:t>
      </w:r>
      <w:r w:rsidR="00317C54">
        <w:rPr>
          <w:sz w:val="24"/>
          <w:szCs w:val="28"/>
        </w:rPr>
        <w:t>at night before sunrise</w:t>
      </w:r>
      <w:r w:rsidR="00646A90">
        <w:rPr>
          <w:sz w:val="24"/>
          <w:szCs w:val="28"/>
        </w:rPr>
        <w:t>,</w:t>
      </w:r>
      <w:r w:rsidR="00BF0117">
        <w:rPr>
          <w:sz w:val="24"/>
          <w:szCs w:val="28"/>
        </w:rPr>
        <w:t xml:space="preserve"> or else most of the scent of the flower will have evaporated</w:t>
      </w:r>
      <w:r w:rsidR="00317C54">
        <w:rPr>
          <w:sz w:val="24"/>
          <w:szCs w:val="28"/>
        </w:rPr>
        <w:t xml:space="preserve">. </w:t>
      </w:r>
      <w:r w:rsidR="003A1D57">
        <w:rPr>
          <w:sz w:val="24"/>
          <w:szCs w:val="28"/>
        </w:rPr>
        <w:t xml:space="preserve">One pound of Jasmine </w:t>
      </w:r>
      <w:r w:rsidR="00F810C3">
        <w:rPr>
          <w:sz w:val="24"/>
          <w:szCs w:val="28"/>
        </w:rPr>
        <w:t>oil</w:t>
      </w:r>
      <w:r w:rsidR="00A75D15">
        <w:rPr>
          <w:sz w:val="24"/>
          <w:szCs w:val="28"/>
        </w:rPr>
        <w:t xml:space="preserve"> ($1,200 - </w:t>
      </w:r>
      <w:r w:rsidR="00F52168">
        <w:rPr>
          <w:sz w:val="24"/>
          <w:szCs w:val="28"/>
        </w:rPr>
        <w:t>$4,500)</w:t>
      </w:r>
      <w:r w:rsidR="00F810C3">
        <w:rPr>
          <w:sz w:val="24"/>
          <w:szCs w:val="28"/>
        </w:rPr>
        <w:t xml:space="preserve"> requires nearly 1,000 pounds of Jasmine or 3.6 million fresh unpacked blossoms</w:t>
      </w:r>
      <w:r w:rsidR="004B167B">
        <w:rPr>
          <w:sz w:val="24"/>
          <w:szCs w:val="28"/>
        </w:rPr>
        <w:t xml:space="preserve">; it takes more than 10 pounds of flowers to create one 5mL bottle of Jasmine oil. </w:t>
      </w:r>
      <w:r w:rsidR="0007699F">
        <w:rPr>
          <w:sz w:val="24"/>
          <w:szCs w:val="28"/>
        </w:rPr>
        <w:t>The flowers also must not be crushed to avoid compromising the quality.</w:t>
      </w:r>
      <w:r w:rsidR="00F52168">
        <w:rPr>
          <w:sz w:val="24"/>
          <w:szCs w:val="28"/>
        </w:rPr>
        <w:t xml:space="preserve"> Synthetic Jasmine oils sell for </w:t>
      </w:r>
      <w:r w:rsidR="00CD4383">
        <w:rPr>
          <w:sz w:val="24"/>
          <w:szCs w:val="28"/>
        </w:rPr>
        <w:t xml:space="preserve">around $3.50 per pound, but they don’t have the </w:t>
      </w:r>
      <w:r w:rsidR="002D4435">
        <w:rPr>
          <w:sz w:val="24"/>
          <w:szCs w:val="28"/>
        </w:rPr>
        <w:t xml:space="preserve">same therapeutic qualities as the pure Jasmine oils. </w:t>
      </w:r>
    </w:p>
    <w:p w14:paraId="03BB26E0" w14:textId="41C20D99" w:rsidR="000B523D" w:rsidRDefault="003B0BA1" w:rsidP="00D40576">
      <w:pPr>
        <w:rPr>
          <w:sz w:val="24"/>
          <w:szCs w:val="24"/>
        </w:rPr>
      </w:pPr>
      <w:r>
        <w:rPr>
          <w:sz w:val="24"/>
          <w:szCs w:val="24"/>
        </w:rPr>
        <w:lastRenderedPageBreak/>
        <w:t>Jasmine helps support healthy-looking skin, and is found in many personal care products (Sensatio</w:t>
      </w:r>
      <w:r w:rsidR="006D5961">
        <w:rPr>
          <w:sz w:val="24"/>
          <w:szCs w:val="24"/>
        </w:rPr>
        <w:t xml:space="preserve">n Massage Oil, Evening Peace Bath &amp; Shower Gel, etc.). </w:t>
      </w:r>
      <w:r w:rsidR="00AE1FF2">
        <w:rPr>
          <w:sz w:val="24"/>
          <w:szCs w:val="24"/>
        </w:rPr>
        <w:t xml:space="preserve">It </w:t>
      </w:r>
      <w:r w:rsidR="00F01646">
        <w:rPr>
          <w:sz w:val="24"/>
          <w:szCs w:val="24"/>
        </w:rPr>
        <w:t xml:space="preserve">is found to be uplifting, helping users battle with anxiety and depression. </w:t>
      </w:r>
      <w:r w:rsidR="007635A4">
        <w:rPr>
          <w:sz w:val="24"/>
          <w:szCs w:val="24"/>
        </w:rPr>
        <w:t xml:space="preserve">Jasmine </w:t>
      </w:r>
      <w:r w:rsidR="001E79D4">
        <w:rPr>
          <w:sz w:val="24"/>
          <w:szCs w:val="24"/>
        </w:rPr>
        <w:t>oil can also help with menstrual problems and PMS.</w:t>
      </w:r>
    </w:p>
    <w:p w14:paraId="6FB6D9D3" w14:textId="3EC4F044" w:rsidR="00393114" w:rsidRPr="001E79D4" w:rsidRDefault="00C564DB" w:rsidP="001E79D4">
      <w:pPr>
        <w:rPr>
          <w:sz w:val="24"/>
          <w:szCs w:val="24"/>
        </w:rPr>
      </w:pPr>
      <w:r w:rsidRPr="001E79D4">
        <w:rPr>
          <w:b/>
          <w:sz w:val="24"/>
          <w:szCs w:val="24"/>
        </w:rPr>
        <w:t>Directions:</w:t>
      </w:r>
      <w:r w:rsidR="001E79D4" w:rsidRPr="001E79D4">
        <w:rPr>
          <w:sz w:val="24"/>
          <w:szCs w:val="24"/>
        </w:rPr>
        <w:t xml:space="preserve"> </w:t>
      </w:r>
      <w:r w:rsidR="00AB693B" w:rsidRPr="001E79D4">
        <w:rPr>
          <w:sz w:val="24"/>
          <w:szCs w:val="24"/>
        </w:rPr>
        <w:t xml:space="preserve">Diffuse up to 1 hour 3 times daily. </w:t>
      </w:r>
    </w:p>
    <w:p w14:paraId="07A4ED64" w14:textId="67FDD462" w:rsidR="00AB693B" w:rsidRDefault="00AB693B" w:rsidP="00D40576">
      <w:pPr>
        <w:rPr>
          <w:sz w:val="24"/>
          <w:szCs w:val="24"/>
        </w:rPr>
      </w:pPr>
      <w:r w:rsidRPr="00AB693B">
        <w:rPr>
          <w:b/>
          <w:sz w:val="24"/>
          <w:szCs w:val="24"/>
        </w:rPr>
        <w:t>Topical:</w:t>
      </w:r>
      <w:r w:rsidR="00B51E16">
        <w:rPr>
          <w:sz w:val="24"/>
          <w:szCs w:val="24"/>
        </w:rPr>
        <w:t xml:space="preserve"> Apply 2-4 drops to s</w:t>
      </w:r>
      <w:r w:rsidR="0025502E">
        <w:rPr>
          <w:sz w:val="24"/>
          <w:szCs w:val="24"/>
        </w:rPr>
        <w:t>kin or lotion and apply to</w:t>
      </w:r>
      <w:r w:rsidR="00D80FA6">
        <w:rPr>
          <w:sz w:val="24"/>
          <w:szCs w:val="24"/>
        </w:rPr>
        <w:t xml:space="preserve"> location, chakras, </w:t>
      </w:r>
      <w:r w:rsidR="004822EE">
        <w:rPr>
          <w:sz w:val="24"/>
          <w:szCs w:val="24"/>
        </w:rPr>
        <w:t xml:space="preserve">and/or Vita Flex points. Dilution not required except </w:t>
      </w:r>
      <w:r w:rsidR="004A7B84">
        <w:rPr>
          <w:sz w:val="24"/>
          <w:szCs w:val="24"/>
        </w:rPr>
        <w:t>for the most sensitive skin.</w:t>
      </w:r>
    </w:p>
    <w:p w14:paraId="24B92E8B" w14:textId="6094716A" w:rsidR="00005D6B" w:rsidRPr="007D7C80" w:rsidRDefault="004A7B84" w:rsidP="00D40576">
      <w:pPr>
        <w:rPr>
          <w:b/>
          <w:sz w:val="32"/>
          <w:szCs w:val="32"/>
        </w:rPr>
      </w:pPr>
      <w:r>
        <w:rPr>
          <w:b/>
          <w:sz w:val="32"/>
          <w:szCs w:val="32"/>
        </w:rPr>
        <w:t>March</w:t>
      </w:r>
      <w:r w:rsidR="007D7C80">
        <w:rPr>
          <w:b/>
          <w:sz w:val="32"/>
          <w:szCs w:val="32"/>
        </w:rPr>
        <w:t xml:space="preserve">’s Topic: </w:t>
      </w:r>
      <w:r w:rsidR="00D6558D">
        <w:rPr>
          <w:b/>
          <w:sz w:val="32"/>
          <w:szCs w:val="32"/>
        </w:rPr>
        <w:t>PMS</w:t>
      </w:r>
      <w:r w:rsidR="00187FCA">
        <w:rPr>
          <w:b/>
          <w:sz w:val="32"/>
          <w:szCs w:val="32"/>
        </w:rPr>
        <w:t xml:space="preserve"> (Premenstrual Syndrome)</w:t>
      </w:r>
    </w:p>
    <w:p w14:paraId="209CF15A" w14:textId="381FD311" w:rsidR="00AB7230" w:rsidRDefault="00913702" w:rsidP="00AB7230">
      <w:pPr>
        <w:rPr>
          <w:sz w:val="24"/>
          <w:szCs w:val="24"/>
        </w:rPr>
      </w:pPr>
      <w:r>
        <w:rPr>
          <w:sz w:val="24"/>
          <w:szCs w:val="24"/>
        </w:rPr>
        <w:t xml:space="preserve">Premenstrual Syndrome </w:t>
      </w:r>
      <w:r w:rsidR="009E6C7D">
        <w:rPr>
          <w:sz w:val="24"/>
          <w:szCs w:val="24"/>
        </w:rPr>
        <w:t xml:space="preserve">is an extremely common </w:t>
      </w:r>
      <w:r w:rsidR="00452BA2">
        <w:rPr>
          <w:sz w:val="24"/>
          <w:szCs w:val="24"/>
        </w:rPr>
        <w:t xml:space="preserve">combination of symptoms that women get about a week or 2 before they get their period. </w:t>
      </w:r>
      <w:r w:rsidR="008F0C66">
        <w:rPr>
          <w:sz w:val="24"/>
          <w:szCs w:val="24"/>
        </w:rPr>
        <w:t>Symptoms include bloating, headaches, moodiness,</w:t>
      </w:r>
      <w:r w:rsidR="00EB3BB1">
        <w:rPr>
          <w:sz w:val="24"/>
          <w:szCs w:val="24"/>
        </w:rPr>
        <w:t xml:space="preserve"> cramping, clumsiness, sleeping problems, </w:t>
      </w:r>
      <w:r w:rsidR="006879A8">
        <w:rPr>
          <w:sz w:val="24"/>
          <w:szCs w:val="24"/>
        </w:rPr>
        <w:t xml:space="preserve">anxiety, elongated periods of sadness, </w:t>
      </w:r>
      <w:r w:rsidR="003A1BBA">
        <w:rPr>
          <w:sz w:val="24"/>
          <w:szCs w:val="24"/>
        </w:rPr>
        <w:t>sleep problems, and more.</w:t>
      </w:r>
      <w:r w:rsidR="00D61F88">
        <w:rPr>
          <w:sz w:val="24"/>
          <w:szCs w:val="24"/>
        </w:rPr>
        <w:t xml:space="preserve"> </w:t>
      </w:r>
      <w:r w:rsidR="00B61EAB">
        <w:rPr>
          <w:sz w:val="24"/>
          <w:szCs w:val="24"/>
        </w:rPr>
        <w:t xml:space="preserve">Here are a few facts from </w:t>
      </w:r>
      <w:proofErr w:type="gramStart"/>
      <w:r w:rsidR="00B61EAB">
        <w:rPr>
          <w:sz w:val="24"/>
          <w:szCs w:val="24"/>
        </w:rPr>
        <w:t>womenshealth.org :</w:t>
      </w:r>
      <w:proofErr w:type="gramEnd"/>
    </w:p>
    <w:p w14:paraId="27FE780B" w14:textId="48CB4C6F" w:rsidR="003A3CFF" w:rsidRDefault="00763AEC" w:rsidP="00AB7230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Over 90% of women report </w:t>
      </w:r>
      <w:r w:rsidR="00623685">
        <w:rPr>
          <w:sz w:val="24"/>
          <w:szCs w:val="24"/>
        </w:rPr>
        <w:t>symptoms of PMS</w:t>
      </w:r>
    </w:p>
    <w:p w14:paraId="4DEC4B16" w14:textId="4E5E6C50" w:rsidR="00AB7230" w:rsidRDefault="00401590" w:rsidP="00AB7230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Severity in symptoms vary in women</w:t>
      </w:r>
    </w:p>
    <w:p w14:paraId="0BB01CF4" w14:textId="7AE4AE75" w:rsidR="00AB7230" w:rsidRDefault="005759B6" w:rsidP="00AB7230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Average age for PMS is</w:t>
      </w:r>
      <w:r w:rsidR="001C2AF9">
        <w:rPr>
          <w:sz w:val="24"/>
          <w:szCs w:val="24"/>
        </w:rPr>
        <w:t xml:space="preserve"> the 30s</w:t>
      </w:r>
    </w:p>
    <w:p w14:paraId="30CF7D73" w14:textId="3E899DD6" w:rsidR="00AB7230" w:rsidRDefault="00F47FAE" w:rsidP="00AB7230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Less than </w:t>
      </w:r>
      <w:r w:rsidR="006D1BED">
        <w:rPr>
          <w:sz w:val="24"/>
          <w:szCs w:val="24"/>
        </w:rPr>
        <w:t>5% of women of childbearing age get Prem</w:t>
      </w:r>
      <w:r w:rsidR="00F02EAF">
        <w:rPr>
          <w:sz w:val="24"/>
          <w:szCs w:val="24"/>
        </w:rPr>
        <w:t xml:space="preserve">enstrual Dysphoric Disorder (PMDD), a more severe </w:t>
      </w:r>
      <w:r w:rsidR="004576D6">
        <w:rPr>
          <w:sz w:val="24"/>
          <w:szCs w:val="24"/>
        </w:rPr>
        <w:t>form of PMS</w:t>
      </w:r>
    </w:p>
    <w:p w14:paraId="64592E91" w14:textId="2AB65310" w:rsidR="004576D6" w:rsidRDefault="004576D6" w:rsidP="00AB7230">
      <w:pPr>
        <w:rPr>
          <w:sz w:val="24"/>
          <w:szCs w:val="24"/>
        </w:rPr>
      </w:pPr>
      <w:r>
        <w:rPr>
          <w:sz w:val="24"/>
          <w:szCs w:val="24"/>
        </w:rPr>
        <w:t>While</w:t>
      </w:r>
      <w:r w:rsidR="00DB47D6">
        <w:rPr>
          <w:sz w:val="24"/>
          <w:szCs w:val="24"/>
        </w:rPr>
        <w:t xml:space="preserve"> researchers still aren’t positive what causes PMS, </w:t>
      </w:r>
      <w:r w:rsidR="007B18A9">
        <w:rPr>
          <w:sz w:val="24"/>
          <w:szCs w:val="24"/>
        </w:rPr>
        <w:t>many believe changes in hormone levels may play a part.</w:t>
      </w:r>
      <w:r w:rsidR="00C67E2B">
        <w:rPr>
          <w:sz w:val="24"/>
          <w:szCs w:val="24"/>
        </w:rPr>
        <w:t xml:space="preserve"> PMS usually kicks in after the ovulation </w:t>
      </w:r>
      <w:r w:rsidR="00703E77">
        <w:rPr>
          <w:sz w:val="24"/>
          <w:szCs w:val="24"/>
        </w:rPr>
        <w:t xml:space="preserve">and </w:t>
      </w:r>
      <w:r w:rsidR="00A33785">
        <w:rPr>
          <w:sz w:val="24"/>
          <w:szCs w:val="24"/>
        </w:rPr>
        <w:t xml:space="preserve">before the start of their menstruation. </w:t>
      </w:r>
      <w:r w:rsidR="00743269">
        <w:rPr>
          <w:sz w:val="24"/>
          <w:szCs w:val="24"/>
        </w:rPr>
        <w:t xml:space="preserve">It is believed that this is because levels of estrogen and progesterone levels </w:t>
      </w:r>
      <w:r w:rsidR="009E4857">
        <w:rPr>
          <w:sz w:val="24"/>
          <w:szCs w:val="24"/>
        </w:rPr>
        <w:t xml:space="preserve">drop if a woman is not pregnant after ovulation. </w:t>
      </w:r>
      <w:r w:rsidR="00AA4603">
        <w:rPr>
          <w:sz w:val="24"/>
          <w:szCs w:val="24"/>
        </w:rPr>
        <w:t xml:space="preserve">Once a woman’s period starts, her hormone levels rise again, </w:t>
      </w:r>
      <w:r w:rsidR="000B500C">
        <w:rPr>
          <w:sz w:val="24"/>
          <w:szCs w:val="24"/>
        </w:rPr>
        <w:t xml:space="preserve">bringing an end to the PMS symptoms a few days after the menstruation begins. </w:t>
      </w:r>
      <w:r w:rsidR="007405CC">
        <w:rPr>
          <w:sz w:val="24"/>
          <w:szCs w:val="24"/>
        </w:rPr>
        <w:t>PMS is</w:t>
      </w:r>
      <w:r w:rsidR="006F7C65">
        <w:rPr>
          <w:sz w:val="24"/>
          <w:szCs w:val="24"/>
        </w:rPr>
        <w:t xml:space="preserve"> mostly</w:t>
      </w:r>
      <w:r w:rsidR="007405CC">
        <w:rPr>
          <w:sz w:val="24"/>
          <w:szCs w:val="24"/>
        </w:rPr>
        <w:t xml:space="preserve"> more common and </w:t>
      </w:r>
      <w:r w:rsidR="006F7C65">
        <w:rPr>
          <w:sz w:val="24"/>
          <w:szCs w:val="24"/>
        </w:rPr>
        <w:t xml:space="preserve">severe for women with high levels of stress, a family </w:t>
      </w:r>
      <w:r w:rsidR="00B92D24">
        <w:rPr>
          <w:sz w:val="24"/>
          <w:szCs w:val="24"/>
        </w:rPr>
        <w:t>history of depression, and/or have a personal history of a form of depression.</w:t>
      </w:r>
      <w:r w:rsidR="004E5C83">
        <w:rPr>
          <w:sz w:val="24"/>
          <w:szCs w:val="24"/>
        </w:rPr>
        <w:t xml:space="preserve"> </w:t>
      </w:r>
    </w:p>
    <w:p w14:paraId="2F9D56D8" w14:textId="0C26020F" w:rsidR="004E5C83" w:rsidRDefault="004E5C83" w:rsidP="00AB7230">
      <w:pPr>
        <w:rPr>
          <w:sz w:val="24"/>
          <w:szCs w:val="24"/>
        </w:rPr>
      </w:pPr>
      <w:r>
        <w:rPr>
          <w:sz w:val="24"/>
          <w:szCs w:val="24"/>
        </w:rPr>
        <w:t xml:space="preserve">PMS </w:t>
      </w:r>
      <w:r w:rsidR="00BB2DCA">
        <w:rPr>
          <w:sz w:val="24"/>
          <w:szCs w:val="24"/>
        </w:rPr>
        <w:t>does not have a single diagnosis test</w:t>
      </w:r>
      <w:r w:rsidR="00D917D0">
        <w:rPr>
          <w:sz w:val="24"/>
          <w:szCs w:val="24"/>
        </w:rPr>
        <w:t xml:space="preserve">. Instead, your doctor will talk with you about your symptoms, </w:t>
      </w:r>
      <w:r w:rsidR="00E34A9D">
        <w:rPr>
          <w:sz w:val="24"/>
          <w:szCs w:val="24"/>
        </w:rPr>
        <w:t xml:space="preserve">their severity, how it affects </w:t>
      </w:r>
      <w:r w:rsidR="006D136A">
        <w:rPr>
          <w:sz w:val="24"/>
          <w:szCs w:val="24"/>
        </w:rPr>
        <w:t xml:space="preserve">your life and when it occurs. </w:t>
      </w:r>
      <w:r w:rsidR="003C6C0A">
        <w:rPr>
          <w:sz w:val="24"/>
          <w:szCs w:val="24"/>
        </w:rPr>
        <w:t xml:space="preserve">PMS also </w:t>
      </w:r>
      <w:r w:rsidR="00F95CFA">
        <w:rPr>
          <w:sz w:val="24"/>
          <w:szCs w:val="24"/>
        </w:rPr>
        <w:t>commonly overlaps with anxiety, depression</w:t>
      </w:r>
      <w:r w:rsidR="00A57E1F">
        <w:rPr>
          <w:sz w:val="24"/>
          <w:szCs w:val="24"/>
        </w:rPr>
        <w:t xml:space="preserve">, </w:t>
      </w:r>
      <w:proofErr w:type="spellStart"/>
      <w:r w:rsidR="00A57E1F">
        <w:rPr>
          <w:sz w:val="24"/>
          <w:szCs w:val="24"/>
        </w:rPr>
        <w:t>myalgic</w:t>
      </w:r>
      <w:proofErr w:type="spellEnd"/>
      <w:r w:rsidR="00A57E1F">
        <w:rPr>
          <w:sz w:val="24"/>
          <w:szCs w:val="24"/>
        </w:rPr>
        <w:t xml:space="preserve"> encephalomyelitis</w:t>
      </w:r>
      <w:r w:rsidR="00A50DC4">
        <w:rPr>
          <w:sz w:val="24"/>
          <w:szCs w:val="24"/>
        </w:rPr>
        <w:t>/chronic fatigue syndrome (ME/CFS),</w:t>
      </w:r>
      <w:r w:rsidR="004028E7">
        <w:rPr>
          <w:sz w:val="24"/>
          <w:szCs w:val="24"/>
        </w:rPr>
        <w:t xml:space="preserve"> irritable bowel syndrome (IBS)</w:t>
      </w:r>
      <w:r w:rsidR="006F6A63">
        <w:rPr>
          <w:sz w:val="24"/>
          <w:szCs w:val="24"/>
        </w:rPr>
        <w:t xml:space="preserve">, and bladder pain syndrome. It may also worsen </w:t>
      </w:r>
      <w:r w:rsidR="00A2550E">
        <w:rPr>
          <w:sz w:val="24"/>
          <w:szCs w:val="24"/>
        </w:rPr>
        <w:t>allergies, asthma, and migraines.</w:t>
      </w:r>
      <w:r w:rsidR="00C821CD">
        <w:rPr>
          <w:sz w:val="24"/>
          <w:szCs w:val="24"/>
        </w:rPr>
        <w:t xml:space="preserve"> PMS may also worsen during your late 30s or 40s.</w:t>
      </w:r>
    </w:p>
    <w:p w14:paraId="17B5FD3B" w14:textId="76743D1B" w:rsidR="007D7C80" w:rsidRPr="007D7C80" w:rsidRDefault="007D7C80" w:rsidP="00AB7230">
      <w:pPr>
        <w:rPr>
          <w:b/>
          <w:sz w:val="24"/>
          <w:szCs w:val="24"/>
        </w:rPr>
      </w:pPr>
      <w:r w:rsidRPr="007D7C80">
        <w:rPr>
          <w:b/>
          <w:sz w:val="24"/>
          <w:szCs w:val="24"/>
        </w:rPr>
        <w:t>Recommendations:</w:t>
      </w:r>
    </w:p>
    <w:p w14:paraId="4ED49721" w14:textId="70AC528D" w:rsidR="007D7C80" w:rsidRDefault="007D7C80" w:rsidP="00AB7230">
      <w:pPr>
        <w:rPr>
          <w:sz w:val="24"/>
          <w:szCs w:val="24"/>
        </w:rPr>
      </w:pPr>
      <w:r w:rsidRPr="007D7C80">
        <w:rPr>
          <w:b/>
          <w:sz w:val="24"/>
          <w:szCs w:val="24"/>
        </w:rPr>
        <w:t>Singles:</w:t>
      </w:r>
      <w:r>
        <w:rPr>
          <w:sz w:val="24"/>
          <w:szCs w:val="24"/>
        </w:rPr>
        <w:t xml:space="preserve"> </w:t>
      </w:r>
      <w:r w:rsidR="004D2F80">
        <w:rPr>
          <w:sz w:val="24"/>
          <w:szCs w:val="24"/>
        </w:rPr>
        <w:t xml:space="preserve">Rose, Clary Sage, Idaho Blue Spruce, Sage, Sage Vitality, </w:t>
      </w:r>
      <w:r w:rsidR="00171815">
        <w:rPr>
          <w:sz w:val="24"/>
          <w:szCs w:val="24"/>
        </w:rPr>
        <w:t xml:space="preserve">Fennel, Fennel Vitality, </w:t>
      </w:r>
      <w:proofErr w:type="spellStart"/>
      <w:r w:rsidR="00171815">
        <w:rPr>
          <w:sz w:val="24"/>
          <w:szCs w:val="24"/>
        </w:rPr>
        <w:t>Ylang</w:t>
      </w:r>
      <w:proofErr w:type="spellEnd"/>
      <w:r w:rsidR="00171815">
        <w:rPr>
          <w:sz w:val="24"/>
          <w:szCs w:val="24"/>
        </w:rPr>
        <w:t xml:space="preserve"> </w:t>
      </w:r>
      <w:proofErr w:type="spellStart"/>
      <w:r w:rsidR="00171815">
        <w:rPr>
          <w:sz w:val="24"/>
          <w:szCs w:val="24"/>
        </w:rPr>
        <w:t>Ylang</w:t>
      </w:r>
      <w:proofErr w:type="spellEnd"/>
      <w:r w:rsidR="00171815">
        <w:rPr>
          <w:sz w:val="24"/>
          <w:szCs w:val="24"/>
        </w:rPr>
        <w:t xml:space="preserve">, </w:t>
      </w:r>
      <w:r w:rsidR="00610366">
        <w:rPr>
          <w:sz w:val="24"/>
          <w:szCs w:val="24"/>
        </w:rPr>
        <w:t xml:space="preserve">Amazonian </w:t>
      </w:r>
      <w:proofErr w:type="spellStart"/>
      <w:r w:rsidR="00610366">
        <w:rPr>
          <w:sz w:val="24"/>
          <w:szCs w:val="24"/>
        </w:rPr>
        <w:t>Ylang</w:t>
      </w:r>
      <w:proofErr w:type="spellEnd"/>
      <w:r w:rsidR="00610366">
        <w:rPr>
          <w:sz w:val="24"/>
          <w:szCs w:val="24"/>
        </w:rPr>
        <w:t xml:space="preserve"> </w:t>
      </w:r>
      <w:proofErr w:type="spellStart"/>
      <w:r w:rsidR="00610366">
        <w:rPr>
          <w:sz w:val="24"/>
          <w:szCs w:val="24"/>
        </w:rPr>
        <w:t>Ylang</w:t>
      </w:r>
      <w:proofErr w:type="spellEnd"/>
      <w:r w:rsidR="00610366">
        <w:rPr>
          <w:sz w:val="24"/>
          <w:szCs w:val="24"/>
        </w:rPr>
        <w:t>, Neroli, Bergamot</w:t>
      </w:r>
      <w:r w:rsidR="00390179">
        <w:rPr>
          <w:sz w:val="24"/>
          <w:szCs w:val="24"/>
        </w:rPr>
        <w:t>, Bergamot Vitality</w:t>
      </w:r>
      <w:r>
        <w:rPr>
          <w:sz w:val="24"/>
          <w:szCs w:val="24"/>
        </w:rPr>
        <w:br/>
      </w:r>
      <w:r w:rsidRPr="007D7C80">
        <w:rPr>
          <w:b/>
          <w:sz w:val="24"/>
          <w:szCs w:val="24"/>
        </w:rPr>
        <w:t>Blends:</w:t>
      </w:r>
      <w:r>
        <w:rPr>
          <w:sz w:val="24"/>
          <w:szCs w:val="24"/>
        </w:rPr>
        <w:t xml:space="preserve"> </w:t>
      </w:r>
      <w:proofErr w:type="spellStart"/>
      <w:r w:rsidR="00390179">
        <w:rPr>
          <w:sz w:val="24"/>
          <w:szCs w:val="24"/>
        </w:rPr>
        <w:t>SclarE</w:t>
      </w:r>
      <w:r w:rsidR="00F71AAE">
        <w:rPr>
          <w:sz w:val="24"/>
          <w:szCs w:val="24"/>
        </w:rPr>
        <w:t>ssence</w:t>
      </w:r>
      <w:proofErr w:type="spellEnd"/>
      <w:r w:rsidR="00F71AAE">
        <w:rPr>
          <w:sz w:val="24"/>
          <w:szCs w:val="24"/>
        </w:rPr>
        <w:t xml:space="preserve">, </w:t>
      </w:r>
      <w:proofErr w:type="spellStart"/>
      <w:r w:rsidR="00F71AAE">
        <w:rPr>
          <w:sz w:val="24"/>
          <w:szCs w:val="24"/>
        </w:rPr>
        <w:t>SclarEssence</w:t>
      </w:r>
      <w:proofErr w:type="spellEnd"/>
      <w:r w:rsidR="00F71AAE">
        <w:rPr>
          <w:sz w:val="24"/>
          <w:szCs w:val="24"/>
        </w:rPr>
        <w:t xml:space="preserve"> Vitality, Dragon Time, </w:t>
      </w:r>
      <w:r w:rsidR="0018445A">
        <w:rPr>
          <w:sz w:val="24"/>
          <w:szCs w:val="24"/>
        </w:rPr>
        <w:t xml:space="preserve">Mister, </w:t>
      </w:r>
      <w:proofErr w:type="spellStart"/>
      <w:r w:rsidR="0018445A">
        <w:rPr>
          <w:sz w:val="24"/>
          <w:szCs w:val="24"/>
        </w:rPr>
        <w:t>EndoFlex</w:t>
      </w:r>
      <w:proofErr w:type="spellEnd"/>
      <w:r w:rsidR="0018445A">
        <w:rPr>
          <w:sz w:val="24"/>
          <w:szCs w:val="24"/>
        </w:rPr>
        <w:t xml:space="preserve">, </w:t>
      </w:r>
      <w:proofErr w:type="spellStart"/>
      <w:r w:rsidR="0018445A">
        <w:rPr>
          <w:sz w:val="24"/>
          <w:szCs w:val="24"/>
        </w:rPr>
        <w:t>EndoFlex</w:t>
      </w:r>
      <w:proofErr w:type="spellEnd"/>
      <w:r w:rsidR="0018445A">
        <w:rPr>
          <w:sz w:val="24"/>
          <w:szCs w:val="24"/>
        </w:rPr>
        <w:t xml:space="preserve"> Vitality</w:t>
      </w:r>
      <w:r w:rsidR="006F0EA9">
        <w:rPr>
          <w:sz w:val="24"/>
          <w:szCs w:val="24"/>
        </w:rPr>
        <w:t>,</w:t>
      </w:r>
      <w:r w:rsidR="00111D9A">
        <w:rPr>
          <w:sz w:val="24"/>
          <w:szCs w:val="24"/>
        </w:rPr>
        <w:t xml:space="preserve"> Acceptance, Aroma </w:t>
      </w:r>
      <w:proofErr w:type="spellStart"/>
      <w:r w:rsidR="00111D9A">
        <w:rPr>
          <w:sz w:val="24"/>
          <w:szCs w:val="24"/>
        </w:rPr>
        <w:t>Siez</w:t>
      </w:r>
      <w:proofErr w:type="spellEnd"/>
      <w:r w:rsidR="00111D9A">
        <w:rPr>
          <w:sz w:val="24"/>
          <w:szCs w:val="24"/>
        </w:rPr>
        <w:t xml:space="preserve">, Lady </w:t>
      </w:r>
      <w:proofErr w:type="spellStart"/>
      <w:r w:rsidR="00111D9A">
        <w:rPr>
          <w:sz w:val="24"/>
          <w:szCs w:val="24"/>
        </w:rPr>
        <w:t>Sclar</w:t>
      </w:r>
      <w:r w:rsidR="005A6623">
        <w:rPr>
          <w:sz w:val="24"/>
          <w:szCs w:val="24"/>
        </w:rPr>
        <w:t>eol</w:t>
      </w:r>
      <w:proofErr w:type="spellEnd"/>
      <w:r w:rsidR="005A6623">
        <w:rPr>
          <w:sz w:val="24"/>
          <w:szCs w:val="24"/>
        </w:rPr>
        <w:t>, Transformation</w:t>
      </w:r>
      <w:r>
        <w:rPr>
          <w:sz w:val="24"/>
          <w:szCs w:val="24"/>
        </w:rPr>
        <w:br/>
      </w:r>
      <w:r w:rsidRPr="007D7C80">
        <w:rPr>
          <w:b/>
          <w:sz w:val="24"/>
          <w:szCs w:val="24"/>
        </w:rPr>
        <w:t>Nutritionals</w:t>
      </w:r>
      <w:r>
        <w:rPr>
          <w:sz w:val="24"/>
          <w:szCs w:val="24"/>
        </w:rPr>
        <w:t xml:space="preserve">: </w:t>
      </w:r>
      <w:proofErr w:type="spellStart"/>
      <w:r w:rsidR="005B136A">
        <w:rPr>
          <w:sz w:val="24"/>
          <w:szCs w:val="24"/>
        </w:rPr>
        <w:t>P</w:t>
      </w:r>
      <w:r w:rsidR="00FF422B">
        <w:rPr>
          <w:sz w:val="24"/>
          <w:szCs w:val="24"/>
        </w:rPr>
        <w:t>o</w:t>
      </w:r>
      <w:r w:rsidR="005B136A">
        <w:rPr>
          <w:sz w:val="24"/>
          <w:szCs w:val="24"/>
        </w:rPr>
        <w:t>werGize</w:t>
      </w:r>
      <w:proofErr w:type="spellEnd"/>
      <w:r w:rsidR="005B136A">
        <w:rPr>
          <w:sz w:val="24"/>
          <w:szCs w:val="24"/>
        </w:rPr>
        <w:t xml:space="preserve">, </w:t>
      </w:r>
      <w:proofErr w:type="spellStart"/>
      <w:r w:rsidR="005B136A">
        <w:rPr>
          <w:sz w:val="24"/>
          <w:szCs w:val="24"/>
        </w:rPr>
        <w:t>MultiGreens</w:t>
      </w:r>
      <w:proofErr w:type="spellEnd"/>
      <w:r w:rsidR="005B136A">
        <w:rPr>
          <w:sz w:val="24"/>
          <w:szCs w:val="24"/>
        </w:rPr>
        <w:t xml:space="preserve">, Super B, </w:t>
      </w:r>
      <w:proofErr w:type="spellStart"/>
      <w:r w:rsidR="005B136A">
        <w:rPr>
          <w:sz w:val="24"/>
          <w:szCs w:val="24"/>
        </w:rPr>
        <w:t>Sulfurzyme</w:t>
      </w:r>
      <w:proofErr w:type="spellEnd"/>
      <w:r w:rsidR="005B136A">
        <w:rPr>
          <w:sz w:val="24"/>
          <w:szCs w:val="24"/>
        </w:rPr>
        <w:t xml:space="preserve">, </w:t>
      </w:r>
      <w:r w:rsidR="00764E64">
        <w:rPr>
          <w:sz w:val="24"/>
          <w:szCs w:val="24"/>
        </w:rPr>
        <w:t xml:space="preserve">Mineral Essence, </w:t>
      </w:r>
      <w:proofErr w:type="spellStart"/>
      <w:r w:rsidR="00764E64">
        <w:rPr>
          <w:sz w:val="24"/>
          <w:szCs w:val="24"/>
        </w:rPr>
        <w:t>Immupro</w:t>
      </w:r>
      <w:proofErr w:type="spellEnd"/>
      <w:r w:rsidR="00764E64">
        <w:rPr>
          <w:sz w:val="24"/>
          <w:szCs w:val="24"/>
        </w:rPr>
        <w:t>, PD 80/20</w:t>
      </w:r>
      <w:r w:rsidR="0017393D">
        <w:rPr>
          <w:sz w:val="24"/>
          <w:szCs w:val="24"/>
        </w:rPr>
        <w:t xml:space="preserve">, </w:t>
      </w:r>
      <w:proofErr w:type="spellStart"/>
      <w:r w:rsidR="0017393D">
        <w:rPr>
          <w:sz w:val="24"/>
          <w:szCs w:val="24"/>
        </w:rPr>
        <w:t>Thyromin</w:t>
      </w:r>
      <w:proofErr w:type="spellEnd"/>
      <w:r w:rsidR="0017393D">
        <w:rPr>
          <w:sz w:val="24"/>
          <w:szCs w:val="24"/>
        </w:rPr>
        <w:t>,</w:t>
      </w:r>
      <w:r w:rsidR="00FF422B">
        <w:rPr>
          <w:sz w:val="24"/>
          <w:szCs w:val="24"/>
        </w:rPr>
        <w:t xml:space="preserve"> </w:t>
      </w:r>
      <w:proofErr w:type="spellStart"/>
      <w:r w:rsidR="00FF422B">
        <w:rPr>
          <w:sz w:val="24"/>
          <w:szCs w:val="24"/>
        </w:rPr>
        <w:t>EndoGize</w:t>
      </w:r>
      <w:proofErr w:type="spellEnd"/>
    </w:p>
    <w:p w14:paraId="1DE7D9D2" w14:textId="56925158" w:rsidR="00FF422B" w:rsidRPr="0080789B" w:rsidRDefault="0080789B" w:rsidP="00AB7230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Body Care: </w:t>
      </w:r>
      <w:proofErr w:type="spellStart"/>
      <w:r>
        <w:rPr>
          <w:sz w:val="24"/>
          <w:szCs w:val="24"/>
        </w:rPr>
        <w:t>Prenolone</w:t>
      </w:r>
      <w:proofErr w:type="spellEnd"/>
      <w:r>
        <w:rPr>
          <w:sz w:val="24"/>
          <w:szCs w:val="24"/>
        </w:rPr>
        <w:t xml:space="preserve"> Plus Body Cream, </w:t>
      </w:r>
      <w:proofErr w:type="spellStart"/>
      <w:r w:rsidR="00A51DEF">
        <w:rPr>
          <w:sz w:val="24"/>
          <w:szCs w:val="24"/>
        </w:rPr>
        <w:t>Progessence</w:t>
      </w:r>
      <w:proofErr w:type="spellEnd"/>
      <w:r w:rsidR="00A51DEF">
        <w:rPr>
          <w:sz w:val="24"/>
          <w:szCs w:val="24"/>
        </w:rPr>
        <w:t xml:space="preserve"> Plus</w:t>
      </w:r>
    </w:p>
    <w:p w14:paraId="0F422046" w14:textId="5E488F3D" w:rsidR="007D7C80" w:rsidRPr="007D7C80" w:rsidRDefault="007D7C80" w:rsidP="00AB7230">
      <w:pPr>
        <w:rPr>
          <w:b/>
          <w:sz w:val="24"/>
          <w:szCs w:val="24"/>
        </w:rPr>
      </w:pPr>
      <w:r w:rsidRPr="007D7C80">
        <w:rPr>
          <w:b/>
          <w:sz w:val="24"/>
          <w:szCs w:val="24"/>
        </w:rPr>
        <w:t>Application and Usage</w:t>
      </w:r>
    </w:p>
    <w:p w14:paraId="455A6B45" w14:textId="5AFF3ACC" w:rsidR="00521F48" w:rsidRDefault="007D7C80" w:rsidP="00521F48">
      <w:pPr>
        <w:rPr>
          <w:sz w:val="24"/>
          <w:szCs w:val="24"/>
        </w:rPr>
      </w:pPr>
      <w:r w:rsidRPr="007D7C80">
        <w:rPr>
          <w:b/>
          <w:sz w:val="24"/>
          <w:szCs w:val="24"/>
        </w:rPr>
        <w:t>Diffuse:</w:t>
      </w:r>
      <w:r>
        <w:rPr>
          <w:sz w:val="24"/>
          <w:szCs w:val="24"/>
        </w:rPr>
        <w:t xml:space="preserve"> Daily once or twice</w:t>
      </w:r>
      <w:r>
        <w:rPr>
          <w:sz w:val="24"/>
          <w:szCs w:val="24"/>
        </w:rPr>
        <w:br/>
      </w:r>
      <w:r w:rsidRPr="007D7C80">
        <w:rPr>
          <w:b/>
          <w:sz w:val="24"/>
          <w:szCs w:val="24"/>
        </w:rPr>
        <w:t>Dietary and Oral:</w:t>
      </w:r>
      <w:r>
        <w:rPr>
          <w:sz w:val="24"/>
          <w:szCs w:val="24"/>
        </w:rPr>
        <w:t xml:space="preserve"> Vitality oils may be consumed mixed or in capsule form. Take 1 capsule with desired oil 2 times daily.</w:t>
      </w:r>
      <w:r w:rsidR="00932618">
        <w:rPr>
          <w:sz w:val="24"/>
          <w:szCs w:val="24"/>
        </w:rPr>
        <w:t xml:space="preserve"> </w:t>
      </w:r>
      <w:r w:rsidR="00DF1740">
        <w:rPr>
          <w:sz w:val="24"/>
          <w:szCs w:val="24"/>
        </w:rPr>
        <w:t xml:space="preserve">Take 2-3 drops of oil in a spoonful of syrup </w:t>
      </w:r>
      <w:r w:rsidR="00010E03">
        <w:rPr>
          <w:sz w:val="24"/>
          <w:szCs w:val="24"/>
        </w:rPr>
        <w:t xml:space="preserve">or small amount of milk, juice, or water. Place 1 drop of </w:t>
      </w:r>
      <w:proofErr w:type="spellStart"/>
      <w:r w:rsidR="00010E03">
        <w:rPr>
          <w:sz w:val="24"/>
          <w:szCs w:val="24"/>
        </w:rPr>
        <w:t>EndoFlex</w:t>
      </w:r>
      <w:proofErr w:type="spellEnd"/>
      <w:r w:rsidR="00010E03">
        <w:rPr>
          <w:sz w:val="24"/>
          <w:szCs w:val="24"/>
        </w:rPr>
        <w:t xml:space="preserve"> Vitality on </w:t>
      </w:r>
      <w:r w:rsidR="00B37A9C">
        <w:rPr>
          <w:sz w:val="24"/>
          <w:szCs w:val="24"/>
        </w:rPr>
        <w:t xml:space="preserve">the tongue and then hold the tongue to the roof of the mouth </w:t>
      </w:r>
      <w:r w:rsidR="009853F0">
        <w:rPr>
          <w:sz w:val="24"/>
          <w:szCs w:val="24"/>
        </w:rPr>
        <w:t>2-4 times daily.</w:t>
      </w:r>
      <w:r>
        <w:rPr>
          <w:sz w:val="24"/>
          <w:szCs w:val="24"/>
        </w:rPr>
        <w:br/>
      </w:r>
      <w:r w:rsidRPr="007D7C80">
        <w:rPr>
          <w:b/>
          <w:sz w:val="24"/>
          <w:szCs w:val="24"/>
        </w:rPr>
        <w:t>Topical:</w:t>
      </w:r>
      <w:r>
        <w:rPr>
          <w:sz w:val="24"/>
          <w:szCs w:val="24"/>
        </w:rPr>
        <w:t xml:space="preserve"> Apply </w:t>
      </w:r>
      <w:r w:rsidR="00B166DB">
        <w:rPr>
          <w:sz w:val="24"/>
          <w:szCs w:val="24"/>
        </w:rPr>
        <w:t xml:space="preserve">4-6 </w:t>
      </w:r>
      <w:r>
        <w:rPr>
          <w:sz w:val="24"/>
          <w:szCs w:val="24"/>
        </w:rPr>
        <w:t>drops of the oil of your choice neat or diluted 4-8 times daily on the</w:t>
      </w:r>
      <w:r w:rsidR="00C27CCE">
        <w:rPr>
          <w:sz w:val="24"/>
          <w:szCs w:val="24"/>
        </w:rPr>
        <w:t xml:space="preserve"> forehead, </w:t>
      </w:r>
      <w:r w:rsidR="00B166DB">
        <w:rPr>
          <w:sz w:val="24"/>
          <w:szCs w:val="24"/>
        </w:rPr>
        <w:t>crown of the head, bottoms of the feet, lower abdomen, and lower back 1-3 times daily</w:t>
      </w:r>
      <w:r>
        <w:rPr>
          <w:sz w:val="24"/>
          <w:szCs w:val="24"/>
        </w:rPr>
        <w:t>.  Massage 2-4 drops of the oil on the</w:t>
      </w:r>
      <w:r w:rsidR="00023CB3">
        <w:rPr>
          <w:sz w:val="24"/>
          <w:szCs w:val="24"/>
        </w:rPr>
        <w:t xml:space="preserve"> reproductive Vita Flex points on</w:t>
      </w:r>
      <w:r>
        <w:rPr>
          <w:sz w:val="24"/>
          <w:szCs w:val="24"/>
        </w:rPr>
        <w:t xml:space="preserve"> the feet</w:t>
      </w:r>
      <w:r w:rsidR="00023CB3">
        <w:rPr>
          <w:sz w:val="24"/>
          <w:szCs w:val="24"/>
        </w:rPr>
        <w:t>.</w:t>
      </w:r>
      <w:r w:rsidR="00C27CCE">
        <w:rPr>
          <w:sz w:val="24"/>
          <w:szCs w:val="24"/>
        </w:rPr>
        <w:t xml:space="preserve"> </w:t>
      </w:r>
    </w:p>
    <w:p w14:paraId="06B5A7BF" w14:textId="77777777" w:rsidR="00023CB3" w:rsidRDefault="00023CB3" w:rsidP="00521F48">
      <w:pPr>
        <w:rPr>
          <w:sz w:val="24"/>
          <w:szCs w:val="24"/>
        </w:rPr>
      </w:pPr>
    </w:p>
    <w:p w14:paraId="00A405CA" w14:textId="34936BE1" w:rsidR="00A101F2" w:rsidRPr="00521F48" w:rsidRDefault="00393114" w:rsidP="00521F48">
      <w:pPr>
        <w:jc w:val="center"/>
        <w:rPr>
          <w:b/>
          <w:sz w:val="40"/>
          <w:szCs w:val="4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E5B0657" wp14:editId="6E6196F0">
                <wp:simplePos x="0" y="0"/>
                <wp:positionH relativeFrom="column">
                  <wp:posOffset>-264160</wp:posOffset>
                </wp:positionH>
                <wp:positionV relativeFrom="paragraph">
                  <wp:posOffset>-146951</wp:posOffset>
                </wp:positionV>
                <wp:extent cx="6677025" cy="3619500"/>
                <wp:effectExtent l="0" t="0" r="2857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619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3C357" id="Rectangle 31" o:spid="_x0000_s1026" style="position:absolute;margin-left:-20.8pt;margin-top:-11.55pt;width:525.75pt;height:285pt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" filled="f" strokecolor="black [3213]" strokeweight="1.5pt"/>
            </w:pict>
          </mc:Fallback>
        </mc:AlternateContent>
      </w:r>
      <w:r w:rsidR="00521F48">
        <w:rPr>
          <w:b/>
          <w:sz w:val="36"/>
          <w:szCs w:val="40"/>
        </w:rPr>
        <w:t>Upcoming Classes and Meetings</w:t>
      </w:r>
      <w:r w:rsidR="00521F48">
        <w:rPr>
          <w:b/>
          <w:sz w:val="36"/>
          <w:szCs w:val="40"/>
        </w:rPr>
        <w:br/>
      </w:r>
      <w:r w:rsidR="007D1F8A">
        <w:rPr>
          <w:b/>
          <w:sz w:val="36"/>
          <w:szCs w:val="40"/>
        </w:rPr>
        <w:t>ALL c</w:t>
      </w:r>
      <w:r w:rsidR="007D1F8A" w:rsidRPr="0068181C">
        <w:rPr>
          <w:b/>
          <w:sz w:val="36"/>
          <w:szCs w:val="40"/>
        </w:rPr>
        <w:t>lasses listed are open to the public! You are welcome to attend any class that may be in your area.</w:t>
      </w:r>
      <w:r w:rsidR="007D1F8A">
        <w:rPr>
          <w:b/>
          <w:sz w:val="40"/>
          <w:szCs w:val="40"/>
        </w:rPr>
        <w:br/>
      </w:r>
      <w:r w:rsidR="007D1F8A" w:rsidRPr="00D34E75">
        <w:rPr>
          <w:sz w:val="24"/>
          <w:szCs w:val="24"/>
        </w:rPr>
        <w:br/>
      </w:r>
      <w:r w:rsidR="007D1F8A" w:rsidRPr="003B49B0">
        <w:rPr>
          <w:sz w:val="28"/>
          <w:szCs w:val="28"/>
        </w:rPr>
        <w:t>Stay up to date on Young Living Essential Oils.  Come to learn something new, or bring a friend and introduce them to the amazing benefits of Young Living’s products.</w:t>
      </w:r>
      <w:r w:rsidR="007D1F8A">
        <w:rPr>
          <w:sz w:val="28"/>
          <w:szCs w:val="28"/>
        </w:rPr>
        <w:t xml:space="preserve">  Do you have a class you would like included?  Are you interested in hosting a class in your area?  We are always willing to help a member grow, and teach them how to host their own meetings.  Contact Willy for more information 563-926-2534 or 563-543-5418.</w:t>
      </w:r>
    </w:p>
    <w:p w14:paraId="3385EC3E" w14:textId="13AF66CC" w:rsidR="007D0E94" w:rsidRPr="00214A1A" w:rsidRDefault="00404965" w:rsidP="00A101F2">
      <w:pPr>
        <w:spacing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w</w:t>
      </w:r>
      <w:r w:rsidR="00A101F2" w:rsidRPr="00214A1A">
        <w:rPr>
          <w:b/>
          <w:sz w:val="28"/>
          <w:szCs w:val="28"/>
        </w:rPr>
        <w:t xml:space="preserve">eather is </w:t>
      </w:r>
      <w:r>
        <w:rPr>
          <w:b/>
          <w:sz w:val="28"/>
          <w:szCs w:val="28"/>
        </w:rPr>
        <w:t>still unpredictable</w:t>
      </w:r>
      <w:r w:rsidR="00A101F2" w:rsidRPr="00214A1A">
        <w:rPr>
          <w:b/>
          <w:sz w:val="28"/>
          <w:szCs w:val="28"/>
        </w:rPr>
        <w:t>.  Please remember i</w:t>
      </w:r>
      <w:r>
        <w:rPr>
          <w:b/>
          <w:sz w:val="28"/>
          <w:szCs w:val="28"/>
        </w:rPr>
        <w:t>f</w:t>
      </w:r>
      <w:r w:rsidR="00A101F2" w:rsidRPr="00214A1A">
        <w:rPr>
          <w:b/>
          <w:sz w:val="28"/>
          <w:szCs w:val="28"/>
        </w:rPr>
        <w:t xml:space="preserve"> the schools in your area or ours (Dubuque/Delaware County) </w:t>
      </w:r>
      <w:r w:rsidR="00214A1A" w:rsidRPr="00214A1A">
        <w:rPr>
          <w:b/>
          <w:sz w:val="28"/>
          <w:szCs w:val="28"/>
        </w:rPr>
        <w:t xml:space="preserve">are closed classes may be </w:t>
      </w:r>
      <w:r>
        <w:rPr>
          <w:b/>
          <w:sz w:val="28"/>
          <w:szCs w:val="28"/>
        </w:rPr>
        <w:t>canceled</w:t>
      </w:r>
      <w:r w:rsidR="00214A1A" w:rsidRPr="00214A1A">
        <w:rPr>
          <w:b/>
          <w:sz w:val="28"/>
          <w:szCs w:val="28"/>
        </w:rPr>
        <w:t>.  Check with the host before heading out.  Please drive s</w:t>
      </w:r>
      <w:r>
        <w:rPr>
          <w:b/>
          <w:sz w:val="28"/>
          <w:szCs w:val="28"/>
        </w:rPr>
        <w:t>afely.</w:t>
      </w:r>
      <w:r w:rsidR="00374909" w:rsidRPr="00214A1A">
        <w:rPr>
          <w:b/>
          <w:sz w:val="28"/>
          <w:szCs w:val="28"/>
        </w:rPr>
        <w:br/>
      </w:r>
    </w:p>
    <w:p w14:paraId="7A863BBA" w14:textId="4C2281EC" w:rsidR="00393114" w:rsidRPr="0087278E" w:rsidRDefault="00C65390" w:rsidP="00393114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 5</w:t>
      </w:r>
      <w:r w:rsidRPr="00C65390">
        <w:rPr>
          <w:b/>
          <w:sz w:val="28"/>
          <w:szCs w:val="28"/>
          <w:vertAlign w:val="superscript"/>
        </w:rPr>
        <w:t>th</w:t>
      </w:r>
      <w:r w:rsidR="00393114" w:rsidRPr="0087278E">
        <w:rPr>
          <w:b/>
          <w:sz w:val="28"/>
          <w:szCs w:val="28"/>
        </w:rPr>
        <w:t xml:space="preserve"> </w:t>
      </w:r>
      <w:r w:rsidR="00393114" w:rsidRPr="0087278E">
        <w:rPr>
          <w:b/>
          <w:sz w:val="28"/>
          <w:szCs w:val="28"/>
        </w:rPr>
        <w:tab/>
      </w:r>
      <w:r w:rsidR="00393114" w:rsidRPr="0087278E">
        <w:rPr>
          <w:sz w:val="28"/>
          <w:szCs w:val="28"/>
        </w:rPr>
        <w:t>6:30pm</w:t>
      </w:r>
      <w:r w:rsidR="00393114" w:rsidRPr="0087278E">
        <w:rPr>
          <w:b/>
          <w:sz w:val="28"/>
          <w:szCs w:val="28"/>
        </w:rPr>
        <w:t xml:space="preserve"> </w:t>
      </w:r>
      <w:r w:rsidR="00393114" w:rsidRPr="0087278E">
        <w:rPr>
          <w:sz w:val="28"/>
          <w:szCs w:val="28"/>
        </w:rPr>
        <w:t>641 Cedar Bend St,</w:t>
      </w:r>
      <w:r w:rsidR="00393114" w:rsidRPr="0087278E">
        <w:rPr>
          <w:b/>
          <w:sz w:val="28"/>
          <w:szCs w:val="28"/>
        </w:rPr>
        <w:t xml:space="preserve"> Waterloo, IA.</w:t>
      </w:r>
      <w:r w:rsidR="00393114" w:rsidRPr="0087278E">
        <w:rPr>
          <w:sz w:val="28"/>
          <w:szCs w:val="28"/>
        </w:rPr>
        <w:t xml:space="preserve">  Contact Juanita Stewart at 319-233-7387.</w:t>
      </w:r>
    </w:p>
    <w:p w14:paraId="3B51F54D" w14:textId="0E14D27A" w:rsidR="007D1F8A" w:rsidRDefault="00A25526" w:rsidP="007D1F8A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13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7D1F8A" w:rsidRPr="0087278E">
        <w:rPr>
          <w:b/>
          <w:sz w:val="28"/>
          <w:szCs w:val="28"/>
        </w:rPr>
        <w:t xml:space="preserve"> </w:t>
      </w:r>
      <w:r w:rsidR="007D1F8A" w:rsidRPr="0087278E">
        <w:rPr>
          <w:b/>
          <w:sz w:val="28"/>
          <w:szCs w:val="28"/>
        </w:rPr>
        <w:tab/>
      </w:r>
      <w:r w:rsidR="0015299E" w:rsidRPr="0087278E">
        <w:rPr>
          <w:sz w:val="28"/>
          <w:szCs w:val="28"/>
        </w:rPr>
        <w:t>6:30</w:t>
      </w:r>
      <w:r w:rsidR="007D1F8A" w:rsidRPr="0087278E">
        <w:rPr>
          <w:sz w:val="28"/>
          <w:szCs w:val="28"/>
        </w:rPr>
        <w:t>pm Iowa Grape Vines Winery, 18345 55</w:t>
      </w:r>
      <w:r w:rsidR="007D1F8A" w:rsidRPr="0087278E">
        <w:rPr>
          <w:sz w:val="28"/>
          <w:szCs w:val="28"/>
          <w:vertAlign w:val="superscript"/>
        </w:rPr>
        <w:t>th</w:t>
      </w:r>
      <w:r w:rsidR="007D1F8A" w:rsidRPr="0087278E">
        <w:rPr>
          <w:sz w:val="28"/>
          <w:szCs w:val="28"/>
        </w:rPr>
        <w:t xml:space="preserve"> Street, </w:t>
      </w:r>
      <w:r w:rsidR="007D1F8A" w:rsidRPr="0087278E">
        <w:rPr>
          <w:b/>
          <w:sz w:val="28"/>
          <w:szCs w:val="28"/>
        </w:rPr>
        <w:t>Maquoketa, IA</w:t>
      </w:r>
      <w:r w:rsidR="007D1F8A" w:rsidRPr="0087278E">
        <w:rPr>
          <w:sz w:val="28"/>
          <w:szCs w:val="28"/>
        </w:rPr>
        <w:t>. Corner of Highway 61 and Caves Rd. 563-940-3830. For more information contact Willy at 563-543-5418.</w:t>
      </w:r>
    </w:p>
    <w:p w14:paraId="4FDB3D41" w14:textId="352247C6" w:rsidR="00644CE7" w:rsidRDefault="00644CE7" w:rsidP="007A587F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 14</w:t>
      </w:r>
      <w:r w:rsidRPr="00A25526">
        <w:rPr>
          <w:b/>
          <w:sz w:val="28"/>
          <w:szCs w:val="28"/>
          <w:vertAlign w:val="superscript"/>
        </w:rPr>
        <w:t>th</w:t>
      </w:r>
      <w:r w:rsidRPr="0087278E">
        <w:rPr>
          <w:b/>
          <w:sz w:val="28"/>
          <w:szCs w:val="28"/>
        </w:rPr>
        <w:t xml:space="preserve"> </w:t>
      </w:r>
      <w:r w:rsidRPr="0087278E">
        <w:rPr>
          <w:b/>
          <w:sz w:val="28"/>
          <w:szCs w:val="28"/>
        </w:rPr>
        <w:tab/>
      </w:r>
      <w:r w:rsidRPr="0087278E">
        <w:rPr>
          <w:sz w:val="28"/>
          <w:szCs w:val="28"/>
        </w:rPr>
        <w:t xml:space="preserve">6:30pm 4480 Amesbury Dr., </w:t>
      </w:r>
      <w:r w:rsidRPr="0087278E">
        <w:rPr>
          <w:b/>
          <w:sz w:val="28"/>
          <w:szCs w:val="28"/>
        </w:rPr>
        <w:t>Bettendorf, IA</w:t>
      </w:r>
      <w:r w:rsidRPr="0087278E">
        <w:rPr>
          <w:sz w:val="28"/>
          <w:szCs w:val="28"/>
        </w:rPr>
        <w:t>. For more information contact Rochel at 309-269-6989.</w:t>
      </w:r>
    </w:p>
    <w:p w14:paraId="7A2CD872" w14:textId="6E817EF5" w:rsidR="00B3028A" w:rsidRPr="0087278E" w:rsidRDefault="00A25526" w:rsidP="00393114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Mar</w:t>
      </w:r>
      <w:r w:rsidR="00393114">
        <w:rPr>
          <w:b/>
          <w:sz w:val="28"/>
          <w:szCs w:val="28"/>
        </w:rPr>
        <w:t xml:space="preserve"> 15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393114" w:rsidRPr="0087278E">
        <w:rPr>
          <w:b/>
          <w:sz w:val="28"/>
          <w:szCs w:val="28"/>
        </w:rPr>
        <w:t xml:space="preserve"> </w:t>
      </w:r>
      <w:r w:rsidR="00393114" w:rsidRPr="0087278E">
        <w:rPr>
          <w:b/>
          <w:sz w:val="28"/>
          <w:szCs w:val="28"/>
        </w:rPr>
        <w:tab/>
      </w:r>
      <w:r w:rsidR="00393114" w:rsidRPr="0087278E">
        <w:rPr>
          <w:sz w:val="28"/>
          <w:szCs w:val="28"/>
        </w:rPr>
        <w:t xml:space="preserve">6:30-8:30pm Lawlor Family Chiropractic. 616 Parkview Plaza </w:t>
      </w:r>
      <w:r w:rsidR="00393114" w:rsidRPr="0087278E">
        <w:rPr>
          <w:b/>
          <w:sz w:val="28"/>
          <w:szCs w:val="28"/>
        </w:rPr>
        <w:t>Parkview, IA.</w:t>
      </w:r>
      <w:r w:rsidR="00393114" w:rsidRPr="0087278E">
        <w:rPr>
          <w:sz w:val="28"/>
          <w:szCs w:val="28"/>
        </w:rPr>
        <w:t xml:space="preserve"> For more information contact Dixie </w:t>
      </w:r>
      <w:proofErr w:type="spellStart"/>
      <w:r w:rsidR="00393114" w:rsidRPr="0087278E">
        <w:rPr>
          <w:sz w:val="28"/>
          <w:szCs w:val="28"/>
        </w:rPr>
        <w:t>Shaff</w:t>
      </w:r>
      <w:proofErr w:type="spellEnd"/>
      <w:r w:rsidR="00393114" w:rsidRPr="0087278E">
        <w:rPr>
          <w:sz w:val="28"/>
          <w:szCs w:val="28"/>
        </w:rPr>
        <w:t xml:space="preserve"> at 563-249-0353 or Willy at 563-543-5418.</w:t>
      </w:r>
    </w:p>
    <w:p w14:paraId="1B67D397" w14:textId="4670811A" w:rsidR="0087278E" w:rsidRDefault="00224967" w:rsidP="00B3028A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19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87278E" w:rsidRPr="0087278E">
        <w:rPr>
          <w:b/>
          <w:sz w:val="28"/>
          <w:szCs w:val="28"/>
        </w:rPr>
        <w:tab/>
        <w:t xml:space="preserve">7pm </w:t>
      </w:r>
      <w:r w:rsidR="0087278E" w:rsidRPr="0087278E">
        <w:rPr>
          <w:sz w:val="28"/>
          <w:szCs w:val="28"/>
        </w:rPr>
        <w:t>598 6</w:t>
      </w:r>
      <w:r w:rsidR="0087278E" w:rsidRPr="0087278E">
        <w:rPr>
          <w:sz w:val="28"/>
          <w:szCs w:val="28"/>
          <w:vertAlign w:val="superscript"/>
        </w:rPr>
        <w:t>th</w:t>
      </w:r>
      <w:r w:rsidR="0087278E" w:rsidRPr="0087278E">
        <w:rPr>
          <w:sz w:val="28"/>
          <w:szCs w:val="28"/>
        </w:rPr>
        <w:t xml:space="preserve"> Ave SW</w:t>
      </w:r>
      <w:r w:rsidR="0087278E" w:rsidRPr="0087278E">
        <w:rPr>
          <w:b/>
          <w:sz w:val="28"/>
          <w:szCs w:val="28"/>
        </w:rPr>
        <w:t xml:space="preserve"> Dyersville, IA. </w:t>
      </w:r>
      <w:r w:rsidR="0087278E" w:rsidRPr="0087278E">
        <w:rPr>
          <w:sz w:val="28"/>
          <w:szCs w:val="28"/>
        </w:rPr>
        <w:t>For more information contact Shirley Pirc at 563-875-6015</w:t>
      </w:r>
      <w:r w:rsidR="00213209">
        <w:rPr>
          <w:sz w:val="28"/>
          <w:szCs w:val="28"/>
        </w:rPr>
        <w:t xml:space="preserve"> or Willy at 563-543-5418.</w:t>
      </w:r>
    </w:p>
    <w:p w14:paraId="7CE64E02" w14:textId="18DD6C0A" w:rsidR="00213209" w:rsidRPr="0087278E" w:rsidRDefault="00224967" w:rsidP="00B3028A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20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213209">
        <w:rPr>
          <w:b/>
          <w:sz w:val="28"/>
          <w:szCs w:val="28"/>
        </w:rPr>
        <w:t xml:space="preserve"> </w:t>
      </w:r>
      <w:r w:rsidR="00213209">
        <w:rPr>
          <w:b/>
          <w:sz w:val="28"/>
          <w:szCs w:val="28"/>
        </w:rPr>
        <w:tab/>
      </w:r>
      <w:r w:rsidR="00213209" w:rsidRPr="003B49B0">
        <w:rPr>
          <w:sz w:val="28"/>
          <w:szCs w:val="28"/>
        </w:rPr>
        <w:t>6:30pm Pizza Hut 1129 E. Main S</w:t>
      </w:r>
      <w:r w:rsidR="00213209" w:rsidRPr="006D7CEF">
        <w:rPr>
          <w:sz w:val="28"/>
          <w:szCs w:val="28"/>
        </w:rPr>
        <w:t>t,</w:t>
      </w:r>
      <w:r w:rsidR="00213209" w:rsidRPr="006D7CEF">
        <w:rPr>
          <w:b/>
          <w:sz w:val="28"/>
          <w:szCs w:val="28"/>
        </w:rPr>
        <w:t xml:space="preserve"> Manchester, IA</w:t>
      </w:r>
      <w:r w:rsidR="00213209" w:rsidRPr="003B49B0">
        <w:rPr>
          <w:sz w:val="28"/>
          <w:szCs w:val="28"/>
        </w:rPr>
        <w:t>. This is an open meeting for everyone to attend. Contact Willy at 563-543-5418.</w:t>
      </w:r>
    </w:p>
    <w:p w14:paraId="23035534" w14:textId="697A8DB5" w:rsidR="007D0E94" w:rsidRDefault="00F71954" w:rsidP="007D0E94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20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7D0E94" w:rsidRPr="0087278E">
        <w:rPr>
          <w:b/>
          <w:sz w:val="28"/>
          <w:szCs w:val="28"/>
        </w:rPr>
        <w:t xml:space="preserve"> </w:t>
      </w:r>
      <w:r w:rsidR="007D0E94" w:rsidRPr="0087278E">
        <w:rPr>
          <w:b/>
          <w:sz w:val="28"/>
          <w:szCs w:val="28"/>
        </w:rPr>
        <w:tab/>
      </w:r>
      <w:r w:rsidR="007D0E94" w:rsidRPr="0087278E">
        <w:rPr>
          <w:sz w:val="28"/>
          <w:szCs w:val="28"/>
        </w:rPr>
        <w:t>6:30pm The Clinton Area Chamber of Commerce Meeting Room. 721 South 2</w:t>
      </w:r>
      <w:r w:rsidR="007D0E94" w:rsidRPr="0087278E">
        <w:rPr>
          <w:sz w:val="28"/>
          <w:szCs w:val="28"/>
          <w:vertAlign w:val="superscript"/>
        </w:rPr>
        <w:t>nd</w:t>
      </w:r>
      <w:r w:rsidR="007D0E94" w:rsidRPr="0087278E">
        <w:rPr>
          <w:sz w:val="28"/>
          <w:szCs w:val="28"/>
        </w:rPr>
        <w:t xml:space="preserve"> St, </w:t>
      </w:r>
      <w:r w:rsidR="007D0E94" w:rsidRPr="0087278E">
        <w:rPr>
          <w:b/>
          <w:sz w:val="28"/>
          <w:szCs w:val="28"/>
        </w:rPr>
        <w:t>Clinton, IA</w:t>
      </w:r>
      <w:r w:rsidR="007D0E94" w:rsidRPr="0087278E">
        <w:rPr>
          <w:sz w:val="28"/>
          <w:szCs w:val="28"/>
        </w:rPr>
        <w:t xml:space="preserve">. For more information contact Dixie </w:t>
      </w:r>
      <w:proofErr w:type="spellStart"/>
      <w:r w:rsidR="007D0E94" w:rsidRPr="0087278E">
        <w:rPr>
          <w:sz w:val="28"/>
          <w:szCs w:val="28"/>
        </w:rPr>
        <w:t>Shaff</w:t>
      </w:r>
      <w:proofErr w:type="spellEnd"/>
      <w:r w:rsidR="007D0E94" w:rsidRPr="0087278E">
        <w:rPr>
          <w:sz w:val="28"/>
          <w:szCs w:val="28"/>
        </w:rPr>
        <w:t xml:space="preserve"> at 563-249-0353.</w:t>
      </w:r>
    </w:p>
    <w:p w14:paraId="080D303B" w14:textId="33096BA1" w:rsidR="007D1F8A" w:rsidRPr="0087278E" w:rsidRDefault="00F71954" w:rsidP="007D1F8A">
      <w:pPr>
        <w:ind w:left="144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26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7D1F8A" w:rsidRPr="0087278E">
        <w:rPr>
          <w:b/>
          <w:sz w:val="28"/>
          <w:szCs w:val="28"/>
        </w:rPr>
        <w:t xml:space="preserve"> </w:t>
      </w:r>
      <w:r w:rsidR="007D1F8A" w:rsidRPr="0087278E">
        <w:rPr>
          <w:b/>
          <w:sz w:val="28"/>
          <w:szCs w:val="28"/>
        </w:rPr>
        <w:tab/>
      </w:r>
      <w:r w:rsidR="0087278E" w:rsidRPr="0087278E">
        <w:rPr>
          <w:sz w:val="28"/>
          <w:szCs w:val="28"/>
        </w:rPr>
        <w:t>6pm Product knowledge 303 East 1</w:t>
      </w:r>
      <w:r w:rsidR="0087278E" w:rsidRPr="0087278E">
        <w:rPr>
          <w:sz w:val="28"/>
          <w:szCs w:val="28"/>
          <w:vertAlign w:val="superscript"/>
        </w:rPr>
        <w:t>st</w:t>
      </w:r>
      <w:r w:rsidR="0087278E" w:rsidRPr="0087278E">
        <w:rPr>
          <w:sz w:val="28"/>
          <w:szCs w:val="28"/>
        </w:rPr>
        <w:t xml:space="preserve"> St, </w:t>
      </w:r>
      <w:r w:rsidR="0087278E" w:rsidRPr="0087278E">
        <w:rPr>
          <w:b/>
          <w:sz w:val="28"/>
          <w:szCs w:val="28"/>
        </w:rPr>
        <w:t>Monticello, IA</w:t>
      </w:r>
      <w:r w:rsidR="0087278E" w:rsidRPr="0087278E">
        <w:rPr>
          <w:sz w:val="28"/>
          <w:szCs w:val="28"/>
        </w:rPr>
        <w:t xml:space="preserve">. For more information contact </w:t>
      </w:r>
      <w:proofErr w:type="spellStart"/>
      <w:r w:rsidR="0087278E" w:rsidRPr="0087278E">
        <w:rPr>
          <w:sz w:val="28"/>
          <w:szCs w:val="28"/>
        </w:rPr>
        <w:t>Mareda</w:t>
      </w:r>
      <w:proofErr w:type="spellEnd"/>
      <w:r w:rsidR="0087278E" w:rsidRPr="0087278E">
        <w:rPr>
          <w:sz w:val="28"/>
          <w:szCs w:val="28"/>
        </w:rPr>
        <w:t xml:space="preserve"> at 319-480-4482 or Willy at 563-543-5418.</w:t>
      </w:r>
    </w:p>
    <w:p w14:paraId="7CFFEF97" w14:textId="6D0DD9A9" w:rsidR="007D1F8A" w:rsidRDefault="00F71954" w:rsidP="007D1F8A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Mar</w:t>
      </w:r>
      <w:r w:rsidR="00393114">
        <w:rPr>
          <w:b/>
          <w:sz w:val="28"/>
          <w:szCs w:val="28"/>
        </w:rPr>
        <w:t xml:space="preserve"> 27</w:t>
      </w:r>
      <w:r w:rsidR="00393114" w:rsidRPr="00393114">
        <w:rPr>
          <w:b/>
          <w:sz w:val="28"/>
          <w:szCs w:val="28"/>
          <w:vertAlign w:val="superscript"/>
        </w:rPr>
        <w:t>th</w:t>
      </w:r>
      <w:r w:rsidR="007D1F8A" w:rsidRPr="0087278E">
        <w:rPr>
          <w:b/>
          <w:sz w:val="28"/>
          <w:szCs w:val="28"/>
        </w:rPr>
        <w:t xml:space="preserve">     </w:t>
      </w:r>
      <w:r w:rsidR="007D1F8A" w:rsidRPr="0087278E">
        <w:rPr>
          <w:b/>
          <w:sz w:val="28"/>
          <w:szCs w:val="28"/>
        </w:rPr>
        <w:tab/>
      </w:r>
      <w:r w:rsidR="0087278E" w:rsidRPr="0087278E">
        <w:rPr>
          <w:sz w:val="28"/>
          <w:szCs w:val="28"/>
        </w:rPr>
        <w:t xml:space="preserve">6-8pm Dawn’s House 212 Windsor </w:t>
      </w:r>
      <w:proofErr w:type="spellStart"/>
      <w:r w:rsidR="0087278E" w:rsidRPr="0087278E">
        <w:rPr>
          <w:sz w:val="28"/>
          <w:szCs w:val="28"/>
        </w:rPr>
        <w:t>Dr</w:t>
      </w:r>
      <w:proofErr w:type="spellEnd"/>
      <w:r w:rsidR="0087278E" w:rsidRPr="0087278E">
        <w:rPr>
          <w:sz w:val="28"/>
          <w:szCs w:val="28"/>
        </w:rPr>
        <w:t xml:space="preserve"> NE, </w:t>
      </w:r>
      <w:r w:rsidR="0087278E" w:rsidRPr="0087278E">
        <w:rPr>
          <w:b/>
          <w:sz w:val="28"/>
          <w:szCs w:val="28"/>
        </w:rPr>
        <w:t>Cedar Rapids, IA.</w:t>
      </w:r>
      <w:r w:rsidR="0087278E" w:rsidRPr="0087278E">
        <w:rPr>
          <w:sz w:val="28"/>
          <w:szCs w:val="28"/>
        </w:rPr>
        <w:t xml:space="preserve"> For more information contact Willy at 563-543-5418, Dawn at 563-542-1954, or Heidi at 319-521-6431.</w:t>
      </w:r>
    </w:p>
    <w:p w14:paraId="34D88137" w14:textId="0AE5AC49" w:rsidR="002F16B1" w:rsidRDefault="002F16B1" w:rsidP="002F16B1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April 3</w:t>
      </w:r>
      <w:r w:rsidRPr="002F16B1">
        <w:rPr>
          <w:b/>
          <w:sz w:val="28"/>
          <w:szCs w:val="28"/>
          <w:vertAlign w:val="superscript"/>
        </w:rPr>
        <w:t>rd</w:t>
      </w:r>
      <w:r w:rsidRPr="0087278E">
        <w:rPr>
          <w:b/>
          <w:sz w:val="28"/>
          <w:szCs w:val="28"/>
        </w:rPr>
        <w:t xml:space="preserve"> </w:t>
      </w:r>
      <w:r w:rsidRPr="0087278E">
        <w:rPr>
          <w:b/>
          <w:sz w:val="28"/>
          <w:szCs w:val="28"/>
        </w:rPr>
        <w:tab/>
      </w:r>
      <w:r w:rsidRPr="0087278E">
        <w:rPr>
          <w:sz w:val="28"/>
          <w:szCs w:val="28"/>
        </w:rPr>
        <w:t>6:30pm</w:t>
      </w:r>
      <w:r w:rsidRPr="0087278E">
        <w:rPr>
          <w:b/>
          <w:sz w:val="28"/>
          <w:szCs w:val="28"/>
        </w:rPr>
        <w:t xml:space="preserve"> </w:t>
      </w:r>
      <w:r w:rsidRPr="0087278E">
        <w:rPr>
          <w:sz w:val="28"/>
          <w:szCs w:val="28"/>
        </w:rPr>
        <w:t>641 Cedar Bend St,</w:t>
      </w:r>
      <w:r w:rsidRPr="0087278E">
        <w:rPr>
          <w:b/>
          <w:sz w:val="28"/>
          <w:szCs w:val="28"/>
        </w:rPr>
        <w:t xml:space="preserve"> Waterloo, IA.</w:t>
      </w:r>
      <w:r w:rsidRPr="0087278E">
        <w:rPr>
          <w:sz w:val="28"/>
          <w:szCs w:val="28"/>
        </w:rPr>
        <w:t xml:space="preserve">  Contact Juanita Stewart at 319-233-7387.</w:t>
      </w:r>
    </w:p>
    <w:p w14:paraId="5AC7967E" w14:textId="0F2D33C5" w:rsidR="00393114" w:rsidRPr="0087278E" w:rsidRDefault="00F71954" w:rsidP="00393114">
      <w:pPr>
        <w:ind w:left="1440" w:hanging="1440"/>
        <w:rPr>
          <w:sz w:val="28"/>
          <w:szCs w:val="28"/>
        </w:rPr>
      </w:pPr>
      <w:r>
        <w:rPr>
          <w:b/>
          <w:sz w:val="28"/>
          <w:szCs w:val="28"/>
        </w:rPr>
        <w:t>April 5</w:t>
      </w:r>
      <w:r w:rsidRPr="00F71954">
        <w:rPr>
          <w:b/>
          <w:sz w:val="28"/>
          <w:szCs w:val="28"/>
          <w:vertAlign w:val="superscript"/>
        </w:rPr>
        <w:t>th</w:t>
      </w:r>
      <w:r w:rsidR="00393114" w:rsidRPr="0087278E">
        <w:rPr>
          <w:b/>
          <w:sz w:val="28"/>
          <w:szCs w:val="28"/>
        </w:rPr>
        <w:tab/>
      </w:r>
      <w:r w:rsidR="00393114" w:rsidRPr="0087278E">
        <w:rPr>
          <w:sz w:val="28"/>
          <w:szCs w:val="28"/>
        </w:rPr>
        <w:t xml:space="preserve">6:30-8:30pm Hills &amp; Dales 3505 Stoneman Rd, </w:t>
      </w:r>
      <w:r w:rsidR="00393114" w:rsidRPr="0087278E">
        <w:rPr>
          <w:b/>
          <w:sz w:val="28"/>
          <w:szCs w:val="28"/>
        </w:rPr>
        <w:t>Dubuque, IA</w:t>
      </w:r>
      <w:r w:rsidR="00393114" w:rsidRPr="0087278E">
        <w:rPr>
          <w:sz w:val="28"/>
          <w:szCs w:val="28"/>
        </w:rPr>
        <w:t>. (North end of the Kennedy Mall area) For more information contact David &amp; Claudia March 563-516-1127 or Willy at 563-543-5418.</w:t>
      </w:r>
    </w:p>
    <w:p w14:paraId="41043DE7" w14:textId="1FF9D5E7" w:rsidR="00393114" w:rsidRPr="0087278E" w:rsidRDefault="00F111F6" w:rsidP="00393114">
      <w:pPr>
        <w:ind w:left="1440" w:hanging="1440"/>
        <w:rPr>
          <w:sz w:val="28"/>
          <w:szCs w:val="28"/>
        </w:rPr>
      </w:pPr>
      <w:r w:rsidRPr="0037490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0496" behindDoc="0" locked="0" layoutInCell="1" allowOverlap="1" wp14:anchorId="326E4939" wp14:editId="01DE4905">
                <wp:simplePos x="0" y="0"/>
                <wp:positionH relativeFrom="column">
                  <wp:posOffset>-414670</wp:posOffset>
                </wp:positionH>
                <wp:positionV relativeFrom="paragraph">
                  <wp:posOffset>562964</wp:posOffset>
                </wp:positionV>
                <wp:extent cx="7006590" cy="2466754"/>
                <wp:effectExtent l="76200" t="76200" r="99060" b="86360"/>
                <wp:wrapNone/>
                <wp:docPr id="1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6590" cy="246675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6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5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740E69CD" w14:textId="6AC19656" w:rsidR="00CA2DC0" w:rsidRPr="00404965" w:rsidRDefault="00D068FD" w:rsidP="00CA2DC0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b/>
                                <w:sz w:val="24"/>
                                <w:szCs w:val="24"/>
                              </w:rPr>
                              <w:t>Jasmine Coconut Sugar Scrub</w:t>
                            </w:r>
                          </w:p>
                          <w:p w14:paraId="1FB15A7A" w14:textId="673CD712" w:rsidR="007F4978" w:rsidRPr="00404965" w:rsidRDefault="007F4978" w:rsidP="00E91031">
                            <w:pPr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i/>
                                <w:sz w:val="24"/>
                                <w:szCs w:val="24"/>
                              </w:rPr>
                              <w:t>This month’s DIY is relatively simple</w:t>
                            </w:r>
                          </w:p>
                          <w:p w14:paraId="3493776C" w14:textId="21512E40" w:rsidR="00DF3785" w:rsidRPr="00404965" w:rsidRDefault="00B70DC0" w:rsidP="005B6AF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>½ cup Coconut Oil</w:t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F3785" w:rsidRPr="00404965">
                              <w:rPr>
                                <w:sz w:val="24"/>
                                <w:szCs w:val="24"/>
                              </w:rPr>
                              <w:t xml:space="preserve">1 Cup </w:t>
                            </w:r>
                            <w:r w:rsidR="00461182" w:rsidRPr="00404965">
                              <w:rPr>
                                <w:sz w:val="24"/>
                                <w:szCs w:val="24"/>
                              </w:rPr>
                              <w:t>White Sugar</w:t>
                            </w:r>
                          </w:p>
                          <w:p w14:paraId="471EC37A" w14:textId="2DD1F570" w:rsidR="007F4978" w:rsidRPr="00404965" w:rsidRDefault="00461182" w:rsidP="007F49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>10 drops Jasmine Oil</w:t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811A7" w:rsidRPr="0040496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98433C" w:rsidRPr="00404965">
                              <w:rPr>
                                <w:sz w:val="24"/>
                                <w:szCs w:val="24"/>
                              </w:rPr>
                              <w:t>A container to store in</w:t>
                            </w:r>
                          </w:p>
                          <w:p w14:paraId="0A92A333" w14:textId="62326BBB" w:rsidR="00393114" w:rsidRPr="00404965" w:rsidRDefault="007F4978" w:rsidP="001B1CF0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>Microwave ½ cup of Coconut oil for 45 seconds or until completely melted.</w:t>
                            </w:r>
                          </w:p>
                          <w:p w14:paraId="435BD28E" w14:textId="07F9C298" w:rsidR="00FE6765" w:rsidRPr="00404965" w:rsidRDefault="00894DCD" w:rsidP="001B1CF0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 xml:space="preserve">Move </w:t>
                            </w:r>
                            <w:r w:rsidR="00945C34" w:rsidRPr="00404965">
                              <w:rPr>
                                <w:sz w:val="24"/>
                                <w:szCs w:val="24"/>
                              </w:rPr>
                              <w:t>melted Coconut oil to a small bowl, add 1 cup of White Sugar</w:t>
                            </w:r>
                            <w:r w:rsidR="00311074" w:rsidRPr="00404965">
                              <w:rPr>
                                <w:sz w:val="24"/>
                                <w:szCs w:val="24"/>
                              </w:rPr>
                              <w:t>. Mix thoroughly.</w:t>
                            </w:r>
                          </w:p>
                          <w:p w14:paraId="13AAF84B" w14:textId="33621D9F" w:rsidR="00311074" w:rsidRPr="00404965" w:rsidRDefault="00311074" w:rsidP="001B1CF0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>Add 10 drops of Jasmine oil and mix again until all combined</w:t>
                            </w:r>
                          </w:p>
                          <w:p w14:paraId="56172F68" w14:textId="4653614F" w:rsidR="00311074" w:rsidRPr="00404965" w:rsidRDefault="007E401D" w:rsidP="001B1CF0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04965">
                              <w:rPr>
                                <w:sz w:val="24"/>
                                <w:szCs w:val="24"/>
                              </w:rPr>
                              <w:t xml:space="preserve">Transfer to container (Mason jars with ribbon </w:t>
                            </w:r>
                            <w:r w:rsidR="00D44EDD" w:rsidRPr="00404965">
                              <w:rPr>
                                <w:sz w:val="24"/>
                                <w:szCs w:val="24"/>
                              </w:rPr>
                              <w:t>wrapped just below the mouth</w:t>
                            </w:r>
                            <w:r w:rsidRPr="00404965">
                              <w:rPr>
                                <w:sz w:val="24"/>
                                <w:szCs w:val="24"/>
                              </w:rPr>
                              <w:t xml:space="preserve"> add a cute flair</w:t>
                            </w:r>
                            <w:r w:rsidR="00D44EDD" w:rsidRPr="00404965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  <w:r w:rsidRPr="004049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E4939" id="_x0000_s1028" type="#_x0000_t202" style="position:absolute;left:0;text-align:left;margin-left:-32.65pt;margin-top:44.35pt;width:551.7pt;height:194.25pt;z-index:251690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" filled="f" strokecolor="#538135 [2409]">
                <v:textbox>
                  <w:txbxContent>
                    <w:p w14:paraId="740E69CD" w14:textId="6AC19656" w:rsidR="00CA2DC0" w:rsidRPr="00404965" w:rsidRDefault="00D068FD" w:rsidP="00CA2DC0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404965">
                        <w:rPr>
                          <w:b/>
                          <w:sz w:val="24"/>
                          <w:szCs w:val="24"/>
                        </w:rPr>
                        <w:t>Jasmine Coconut Sugar Scrub</w:t>
                      </w:r>
                    </w:p>
                    <w:p w14:paraId="1FB15A7A" w14:textId="673CD712" w:rsidR="007F4978" w:rsidRPr="00404965" w:rsidRDefault="007F4978" w:rsidP="00E91031">
                      <w:pPr>
                        <w:rPr>
                          <w:i/>
                          <w:sz w:val="24"/>
                          <w:szCs w:val="24"/>
                        </w:rPr>
                      </w:pPr>
                      <w:r w:rsidRPr="00404965">
                        <w:rPr>
                          <w:i/>
                          <w:sz w:val="24"/>
                          <w:szCs w:val="24"/>
                        </w:rPr>
                        <w:t>This month’s DIY is relatively simple</w:t>
                      </w:r>
                    </w:p>
                    <w:p w14:paraId="3493776C" w14:textId="21512E40" w:rsidR="00DF3785" w:rsidRPr="00404965" w:rsidRDefault="00B70DC0" w:rsidP="005B6AF9">
                      <w:pPr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>½ cup Coconut Oil</w:t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DF3785" w:rsidRPr="00404965">
                        <w:rPr>
                          <w:sz w:val="24"/>
                          <w:szCs w:val="24"/>
                        </w:rPr>
                        <w:t xml:space="preserve">1 Cup </w:t>
                      </w:r>
                      <w:r w:rsidR="00461182" w:rsidRPr="00404965">
                        <w:rPr>
                          <w:sz w:val="24"/>
                          <w:szCs w:val="24"/>
                        </w:rPr>
                        <w:t>White Sugar</w:t>
                      </w:r>
                    </w:p>
                    <w:p w14:paraId="471EC37A" w14:textId="2DD1F570" w:rsidR="007F4978" w:rsidRPr="00404965" w:rsidRDefault="00461182" w:rsidP="007F4978">
                      <w:pPr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>10 drops Jasmine Oil</w:t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6811A7" w:rsidRPr="00404965">
                        <w:rPr>
                          <w:sz w:val="24"/>
                          <w:szCs w:val="24"/>
                        </w:rPr>
                        <w:tab/>
                      </w:r>
                      <w:r w:rsidR="0098433C" w:rsidRPr="00404965">
                        <w:rPr>
                          <w:sz w:val="24"/>
                          <w:szCs w:val="24"/>
                        </w:rPr>
                        <w:t>A container to store in</w:t>
                      </w:r>
                    </w:p>
                    <w:p w14:paraId="0A92A333" w14:textId="62326BBB" w:rsidR="00393114" w:rsidRPr="00404965" w:rsidRDefault="007F4978" w:rsidP="001B1CF0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>Microwave ½ cup of Coconut oil for 45 seconds or until completely melted.</w:t>
                      </w:r>
                    </w:p>
                    <w:p w14:paraId="435BD28E" w14:textId="07F9C298" w:rsidR="00FE6765" w:rsidRPr="00404965" w:rsidRDefault="00894DCD" w:rsidP="001B1CF0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 xml:space="preserve">Move </w:t>
                      </w:r>
                      <w:r w:rsidR="00945C34" w:rsidRPr="00404965">
                        <w:rPr>
                          <w:sz w:val="24"/>
                          <w:szCs w:val="24"/>
                        </w:rPr>
                        <w:t>melted Coconut oil to a small bowl, add 1 cup of White Sugar</w:t>
                      </w:r>
                      <w:r w:rsidR="00311074" w:rsidRPr="00404965">
                        <w:rPr>
                          <w:sz w:val="24"/>
                          <w:szCs w:val="24"/>
                        </w:rPr>
                        <w:t>. Mix thoroughly.</w:t>
                      </w:r>
                    </w:p>
                    <w:p w14:paraId="13AAF84B" w14:textId="33621D9F" w:rsidR="00311074" w:rsidRPr="00404965" w:rsidRDefault="00311074" w:rsidP="001B1CF0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>Add 10 drops of Jasmine oil and mix again until all combined</w:t>
                      </w:r>
                    </w:p>
                    <w:p w14:paraId="56172F68" w14:textId="4653614F" w:rsidR="00311074" w:rsidRPr="00404965" w:rsidRDefault="007E401D" w:rsidP="001B1CF0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 w:rsidRPr="00404965">
                        <w:rPr>
                          <w:sz w:val="24"/>
                          <w:szCs w:val="24"/>
                        </w:rPr>
                        <w:t xml:space="preserve">Transfer to container (Mason jars with ribbon </w:t>
                      </w:r>
                      <w:r w:rsidR="00D44EDD" w:rsidRPr="00404965">
                        <w:rPr>
                          <w:sz w:val="24"/>
                          <w:szCs w:val="24"/>
                        </w:rPr>
                        <w:t>wrapped just below the mouth</w:t>
                      </w:r>
                      <w:r w:rsidRPr="00404965">
                        <w:rPr>
                          <w:sz w:val="24"/>
                          <w:szCs w:val="24"/>
                        </w:rPr>
                        <w:t xml:space="preserve"> add a cute flair</w:t>
                      </w:r>
                      <w:r w:rsidR="00D44EDD" w:rsidRPr="00404965">
                        <w:rPr>
                          <w:sz w:val="24"/>
                          <w:szCs w:val="24"/>
                        </w:rPr>
                        <w:t>)</w:t>
                      </w:r>
                      <w:r w:rsidRPr="0040496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F16B1">
        <w:rPr>
          <w:b/>
          <w:sz w:val="28"/>
          <w:szCs w:val="28"/>
        </w:rPr>
        <w:t>April 5</w:t>
      </w:r>
      <w:r w:rsidR="002F16B1" w:rsidRPr="00F71954">
        <w:rPr>
          <w:b/>
          <w:sz w:val="28"/>
          <w:szCs w:val="28"/>
          <w:vertAlign w:val="superscript"/>
        </w:rPr>
        <w:t>th</w:t>
      </w:r>
      <w:r w:rsidR="00393114" w:rsidRPr="0087278E">
        <w:rPr>
          <w:b/>
          <w:sz w:val="28"/>
          <w:szCs w:val="28"/>
        </w:rPr>
        <w:tab/>
      </w:r>
      <w:r w:rsidR="00393114" w:rsidRPr="0087278E">
        <w:rPr>
          <w:sz w:val="28"/>
          <w:szCs w:val="28"/>
        </w:rPr>
        <w:t xml:space="preserve">6 pm Deb Guyer. </w:t>
      </w:r>
      <w:r w:rsidR="004D4CE3">
        <w:rPr>
          <w:sz w:val="28"/>
          <w:szCs w:val="28"/>
        </w:rPr>
        <w:t>Lutheran Church</w:t>
      </w:r>
      <w:r w:rsidR="00393114" w:rsidRPr="0087278E">
        <w:rPr>
          <w:sz w:val="28"/>
          <w:szCs w:val="28"/>
        </w:rPr>
        <w:t xml:space="preserve"> </w:t>
      </w:r>
      <w:r w:rsidR="00393114" w:rsidRPr="0087278E">
        <w:rPr>
          <w:b/>
          <w:sz w:val="28"/>
          <w:szCs w:val="28"/>
        </w:rPr>
        <w:t>Clermont, IA</w:t>
      </w:r>
      <w:r w:rsidR="00393114" w:rsidRPr="0087278E">
        <w:rPr>
          <w:sz w:val="28"/>
          <w:szCs w:val="28"/>
        </w:rPr>
        <w:t>. Contact Deb at 563-423-5976 or Julie Abbott at 563-380-2367.</w:t>
      </w:r>
    </w:p>
    <w:p w14:paraId="02391A1D" w14:textId="1BB593F5" w:rsidR="00596856" w:rsidRPr="00D203BF" w:rsidRDefault="00D203BF" w:rsidP="00596856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r w:rsidR="00FC5053">
        <w:rPr>
          <w:b/>
          <w:noProof/>
          <w:sz w:val="28"/>
          <w:szCs w:val="28"/>
        </w:rPr>
        <w:lastRenderedPageBreak/>
        <w:drawing>
          <wp:anchor distT="0" distB="0" distL="114300" distR="114300" simplePos="0" relativeHeight="251715584" behindDoc="0" locked="0" layoutInCell="1" allowOverlap="1" wp14:anchorId="6B393293" wp14:editId="6F6BF7B2">
            <wp:simplePos x="0" y="0"/>
            <wp:positionH relativeFrom="column">
              <wp:posOffset>4991100</wp:posOffset>
            </wp:positionH>
            <wp:positionV relativeFrom="paragraph">
              <wp:posOffset>-676275</wp:posOffset>
            </wp:positionV>
            <wp:extent cx="1666875" cy="971550"/>
            <wp:effectExtent l="0" t="0" r="9525" b="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ostage Stamp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856" w:rsidRPr="004C1F30">
        <w:rPr>
          <w:b/>
          <w:sz w:val="28"/>
          <w:szCs w:val="28"/>
        </w:rPr>
        <w:t>Lansing</w:t>
      </w:r>
      <w:r w:rsidR="00596856">
        <w:rPr>
          <w:b/>
          <w:sz w:val="28"/>
          <w:szCs w:val="28"/>
        </w:rPr>
        <w:t xml:space="preserve"> Essential</w:t>
      </w:r>
      <w:r w:rsidR="00596856" w:rsidRPr="004C1F30">
        <w:rPr>
          <w:b/>
          <w:sz w:val="28"/>
          <w:szCs w:val="28"/>
        </w:rPr>
        <w:t xml:space="preserve"> Oils</w:t>
      </w:r>
      <w:r w:rsidR="00596856" w:rsidRPr="004C1F30">
        <w:rPr>
          <w:b/>
          <w:sz w:val="28"/>
          <w:szCs w:val="28"/>
        </w:rPr>
        <w:br/>
        <w:t>3266 275</w:t>
      </w:r>
      <w:r w:rsidR="00596856" w:rsidRPr="004C1F30">
        <w:rPr>
          <w:b/>
          <w:sz w:val="28"/>
          <w:szCs w:val="28"/>
          <w:vertAlign w:val="superscript"/>
        </w:rPr>
        <w:t>th</w:t>
      </w:r>
      <w:r w:rsidR="00596856" w:rsidRPr="004C1F30">
        <w:rPr>
          <w:b/>
          <w:sz w:val="28"/>
          <w:szCs w:val="28"/>
        </w:rPr>
        <w:t xml:space="preserve"> St</w:t>
      </w:r>
      <w:r w:rsidR="00596856" w:rsidRPr="004C1F30">
        <w:rPr>
          <w:b/>
          <w:sz w:val="28"/>
          <w:szCs w:val="28"/>
        </w:rPr>
        <w:br/>
        <w:t>Worthington, IA 52078</w:t>
      </w:r>
      <w:r w:rsidR="00596856">
        <w:rPr>
          <w:b/>
          <w:sz w:val="28"/>
          <w:szCs w:val="28"/>
        </w:rPr>
        <w:br/>
        <w:t>YL# 340519</w:t>
      </w:r>
      <w:r w:rsidR="00596856">
        <w:rPr>
          <w:b/>
          <w:sz w:val="28"/>
          <w:szCs w:val="28"/>
        </w:rPr>
        <w:br/>
      </w:r>
      <w:r w:rsidR="002B2F52">
        <w:rPr>
          <w:b/>
          <w:sz w:val="28"/>
          <w:szCs w:val="28"/>
        </w:rPr>
        <w:t>March</w:t>
      </w:r>
      <w:r w:rsidR="004C12A4">
        <w:rPr>
          <w:b/>
          <w:sz w:val="28"/>
          <w:szCs w:val="28"/>
        </w:rPr>
        <w:t xml:space="preserve"> 2018</w:t>
      </w:r>
    </w:p>
    <w:p w14:paraId="63AB8F18" w14:textId="1FBF46B2" w:rsidR="00596856" w:rsidRDefault="00596856" w:rsidP="00596856"/>
    <w:p w14:paraId="479D6D47" w14:textId="57A4EBBA" w:rsidR="00596856" w:rsidRDefault="00596856" w:rsidP="00596856"/>
    <w:p w14:paraId="7D761A4D" w14:textId="173E6FF4" w:rsidR="00596856" w:rsidRDefault="00596856" w:rsidP="00596856"/>
    <w:p w14:paraId="36DBF030" w14:textId="441D02CA" w:rsidR="00596856" w:rsidRDefault="00596856" w:rsidP="00596856"/>
    <w:p w14:paraId="2E9A30CA" w14:textId="73BC18EC" w:rsidR="00596856" w:rsidRDefault="00596856" w:rsidP="00596856"/>
    <w:p w14:paraId="6C4E7691" w14:textId="2A7F4DA5" w:rsidR="00596856" w:rsidRDefault="00FE152D" w:rsidP="00FE152D">
      <w:pPr>
        <w:tabs>
          <w:tab w:val="left" w:pos="1215"/>
        </w:tabs>
      </w:pPr>
      <w:r>
        <w:tab/>
      </w:r>
    </w:p>
    <w:p w14:paraId="192799EE" w14:textId="668CBD1C" w:rsidR="00596856" w:rsidRDefault="00596856" w:rsidP="00596856"/>
    <w:p w14:paraId="1F48FFAD" w14:textId="207B61D7" w:rsidR="00596856" w:rsidRDefault="00596856" w:rsidP="00596856"/>
    <w:p w14:paraId="4E855CE0" w14:textId="2537C8B1" w:rsidR="00596856" w:rsidRDefault="00596856" w:rsidP="00596856"/>
    <w:p w14:paraId="6D48CCB9" w14:textId="77777777" w:rsidR="00596856" w:rsidRDefault="00596856" w:rsidP="00596856"/>
    <w:p w14:paraId="1CE2BCC3" w14:textId="77777777" w:rsidR="00596856" w:rsidRPr="00C16393" w:rsidRDefault="00596856" w:rsidP="00596856">
      <w:pPr>
        <w:rPr>
          <w:sz w:val="24"/>
          <w:szCs w:val="24"/>
        </w:rPr>
      </w:pPr>
    </w:p>
    <w:p w14:paraId="41703984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sz w:val="28"/>
          <w:szCs w:val="28"/>
        </w:rPr>
        <w:t>To receive future newsletters via email, please send us an email from the requesting address.  We will then add you to our email list.  The email address is willylansing@gmail.com</w:t>
      </w:r>
    </w:p>
    <w:p w14:paraId="095B4B08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sz w:val="28"/>
          <w:szCs w:val="28"/>
        </w:rPr>
        <w:t>Address Change – Please Print</w:t>
      </w:r>
    </w:p>
    <w:p w14:paraId="0E5A2FBA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5625A4" wp14:editId="0FEF0FF3">
                <wp:simplePos x="0" y="0"/>
                <wp:positionH relativeFrom="margin">
                  <wp:posOffset>498764</wp:posOffset>
                </wp:positionH>
                <wp:positionV relativeFrom="paragraph">
                  <wp:posOffset>178376</wp:posOffset>
                </wp:positionV>
                <wp:extent cx="5064826" cy="7653"/>
                <wp:effectExtent l="0" t="0" r="2159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4826" cy="76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AE839" id="Straight Connector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.25pt,14.05pt" to="438.0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Pr="00D34E75">
        <w:rPr>
          <w:sz w:val="28"/>
          <w:szCs w:val="28"/>
        </w:rPr>
        <w:t>Name:</w:t>
      </w:r>
    </w:p>
    <w:p w14:paraId="34E5A06D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438B0F" wp14:editId="773A979C">
                <wp:simplePos x="0" y="0"/>
                <wp:positionH relativeFrom="column">
                  <wp:posOffset>670024</wp:posOffset>
                </wp:positionH>
                <wp:positionV relativeFrom="paragraph">
                  <wp:posOffset>160053</wp:posOffset>
                </wp:positionV>
                <wp:extent cx="4880153" cy="1107"/>
                <wp:effectExtent l="0" t="0" r="34925" b="3746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80153" cy="1107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DFD9BD" id="Straight Connector 1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75pt,12.6pt" to="437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" strokecolor="black [3213]" strokeweight="1pt">
                <v:stroke joinstyle="miter"/>
              </v:line>
            </w:pict>
          </mc:Fallback>
        </mc:AlternateContent>
      </w:r>
      <w:r w:rsidRPr="00D34E75">
        <w:rPr>
          <w:sz w:val="28"/>
          <w:szCs w:val="28"/>
        </w:rPr>
        <w:t>Address:</w:t>
      </w:r>
      <w:r w:rsidRPr="00D34E75">
        <w:rPr>
          <w:noProof/>
          <w:sz w:val="28"/>
          <w:szCs w:val="28"/>
        </w:rPr>
        <w:t xml:space="preserve"> </w:t>
      </w:r>
    </w:p>
    <w:p w14:paraId="684855BB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D741B9" wp14:editId="66010808">
                <wp:simplePos x="0" y="0"/>
                <wp:positionH relativeFrom="column">
                  <wp:posOffset>4851070</wp:posOffset>
                </wp:positionH>
                <wp:positionV relativeFrom="paragraph">
                  <wp:posOffset>190236</wp:posOffset>
                </wp:positionV>
                <wp:extent cx="643634" cy="0"/>
                <wp:effectExtent l="0" t="0" r="2349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63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DCA4CC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95pt,15pt" to="432.6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E1317" wp14:editId="5B4F40AE">
                <wp:simplePos x="0" y="0"/>
                <wp:positionH relativeFrom="column">
                  <wp:posOffset>3627912</wp:posOffset>
                </wp:positionH>
                <wp:positionV relativeFrom="paragraph">
                  <wp:posOffset>167978</wp:posOffset>
                </wp:positionV>
                <wp:extent cx="912841" cy="9525"/>
                <wp:effectExtent l="0" t="0" r="20955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2841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4B0F3B" id="Straight Connector 1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65pt,13.25pt" to="35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713F90" wp14:editId="35A01D74">
                <wp:simplePos x="0" y="0"/>
                <wp:positionH relativeFrom="column">
                  <wp:posOffset>306475</wp:posOffset>
                </wp:positionH>
                <wp:positionV relativeFrom="paragraph">
                  <wp:posOffset>187465</wp:posOffset>
                </wp:positionV>
                <wp:extent cx="2883877" cy="5024"/>
                <wp:effectExtent l="0" t="0" r="31115" b="3365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83877" cy="5024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1A3299" id="Straight Connector 1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15pt,14.75pt" to="251.2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Pr="00D34E75">
        <w:rPr>
          <w:sz w:val="28"/>
          <w:szCs w:val="28"/>
        </w:rPr>
        <w:t>City:</w:t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  <w:t>State:</w:t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</w:r>
      <w:r w:rsidRPr="00D34E75">
        <w:rPr>
          <w:sz w:val="28"/>
          <w:szCs w:val="28"/>
        </w:rPr>
        <w:tab/>
        <w:t>Zip:</w:t>
      </w:r>
    </w:p>
    <w:p w14:paraId="3A0DC27F" w14:textId="77777777" w:rsidR="00596856" w:rsidRPr="00D34E75" w:rsidRDefault="00596856" w:rsidP="00596856">
      <w:pPr>
        <w:rPr>
          <w:sz w:val="28"/>
          <w:szCs w:val="28"/>
        </w:rPr>
      </w:pP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96B013" wp14:editId="61EDA6F0">
                <wp:simplePos x="0" y="0"/>
                <wp:positionH relativeFrom="column">
                  <wp:posOffset>451279</wp:posOffset>
                </wp:positionH>
                <wp:positionV relativeFrom="paragraph">
                  <wp:posOffset>184628</wp:posOffset>
                </wp:positionV>
                <wp:extent cx="5102352" cy="10973"/>
                <wp:effectExtent l="0" t="0" r="22225" b="2730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02352" cy="109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AD15F7" id="Straight Connector 17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55pt,14.55pt" to="437.3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="00E80732">
        <w:rPr>
          <w:sz w:val="28"/>
          <w:szCs w:val="28"/>
        </w:rPr>
        <w:t>Email:</w:t>
      </w:r>
    </w:p>
    <w:p w14:paraId="3CEB5AA1" w14:textId="77777777" w:rsidR="00E80732" w:rsidRDefault="00596856" w:rsidP="00596856">
      <w:pPr>
        <w:rPr>
          <w:sz w:val="28"/>
          <w:szCs w:val="28"/>
        </w:rPr>
      </w:pPr>
      <w:r w:rsidRPr="00D34E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2A1D73" wp14:editId="6BB8C3EE">
                <wp:simplePos x="0" y="0"/>
                <wp:positionH relativeFrom="margin">
                  <wp:align>left</wp:align>
                </wp:positionH>
                <wp:positionV relativeFrom="paragraph">
                  <wp:posOffset>531313</wp:posOffset>
                </wp:positionV>
                <wp:extent cx="249382" cy="213755"/>
                <wp:effectExtent l="0" t="0" r="1778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382" cy="2137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FEF69" id="Rectangle 18" o:spid="_x0000_s1026" style="position:absolute;margin-left:0;margin-top:41.85pt;width:19.65pt;height:16.8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  <w:r w:rsidRPr="00D34E75">
        <w:rPr>
          <w:sz w:val="28"/>
          <w:szCs w:val="28"/>
        </w:rPr>
        <w:t>If you have a change of address of Email please let Young Living know so they c</w:t>
      </w:r>
      <w:r w:rsidR="00E80732">
        <w:rPr>
          <w:sz w:val="28"/>
          <w:szCs w:val="28"/>
        </w:rPr>
        <w:t>an update your information also.</w:t>
      </w:r>
      <w:r w:rsidRPr="00D34E75">
        <w:rPr>
          <w:sz w:val="28"/>
          <w:szCs w:val="28"/>
        </w:rPr>
        <w:t xml:space="preserve">  </w:t>
      </w:r>
    </w:p>
    <w:p w14:paraId="2C0099D2" w14:textId="34EE56D5" w:rsidR="007F34E8" w:rsidRPr="00E80732" w:rsidRDefault="00596856" w:rsidP="00E80732">
      <w:pPr>
        <w:ind w:firstLine="720"/>
        <w:rPr>
          <w:sz w:val="28"/>
          <w:szCs w:val="28"/>
        </w:rPr>
      </w:pPr>
      <w:r w:rsidRPr="00D34E75">
        <w:rPr>
          <w:sz w:val="28"/>
          <w:szCs w:val="28"/>
        </w:rPr>
        <w:t>If this box is checked your email is being returned in error.  Please email us from the correct address, or add us to your appr</w:t>
      </w:r>
      <w:r w:rsidR="007D1826">
        <w:rPr>
          <w:sz w:val="28"/>
          <w:szCs w:val="28"/>
        </w:rPr>
        <w:t>oved email contacts.</w:t>
      </w:r>
    </w:p>
    <w:sectPr w:rsidR="007F34E8" w:rsidRPr="00E80732" w:rsidSect="00105A77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841F1" w14:textId="77777777" w:rsidR="00FB7F1F" w:rsidRDefault="00FB7F1F" w:rsidP="00FB0267">
      <w:pPr>
        <w:spacing w:after="0" w:line="240" w:lineRule="auto"/>
      </w:pPr>
      <w:r>
        <w:separator/>
      </w:r>
    </w:p>
  </w:endnote>
  <w:endnote w:type="continuationSeparator" w:id="0">
    <w:p w14:paraId="699E2523" w14:textId="77777777" w:rsidR="00FB7F1F" w:rsidRDefault="00FB7F1F" w:rsidP="00FB0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PhagsPa"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09C61" w14:textId="68EB2BB2" w:rsidR="00EF1233" w:rsidRDefault="00EF1233">
    <w:pPr>
      <w:pStyle w:val="Footer"/>
      <w:jc w:val="center"/>
    </w:pPr>
  </w:p>
  <w:p w14:paraId="1BE7B430" w14:textId="77777777" w:rsidR="00EF1233" w:rsidRDefault="00EF1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4EA3C" w14:textId="77777777" w:rsidR="00FB7F1F" w:rsidRDefault="00FB7F1F" w:rsidP="00FB0267">
      <w:pPr>
        <w:spacing w:after="0" w:line="240" w:lineRule="auto"/>
      </w:pPr>
      <w:r>
        <w:separator/>
      </w:r>
    </w:p>
  </w:footnote>
  <w:footnote w:type="continuationSeparator" w:id="0">
    <w:p w14:paraId="2C0F1F45" w14:textId="77777777" w:rsidR="00FB7F1F" w:rsidRDefault="00FB7F1F" w:rsidP="00FB0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76D46" w14:textId="1102F226" w:rsidR="00EF1233" w:rsidRDefault="00FB7F1F">
    <w:pPr>
      <w:pStyle w:val="Header"/>
    </w:pPr>
    <w:r>
      <w:rPr>
        <w:noProof/>
      </w:rPr>
      <w:pict w14:anchorId="391056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91235" o:spid="_x0000_s2053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young-living-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DEE74" w14:textId="54CA97B8" w:rsidR="00EF1233" w:rsidRDefault="00FB7F1F">
    <w:pPr>
      <w:pStyle w:val="Header"/>
    </w:pPr>
    <w:r>
      <w:rPr>
        <w:noProof/>
      </w:rPr>
      <w:pict w14:anchorId="3EAABB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91236" o:spid="_x0000_s2054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young-living-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B7F49" w14:textId="0DD8EFDA" w:rsidR="00EF1233" w:rsidRDefault="00FB7F1F">
    <w:pPr>
      <w:pStyle w:val="Header"/>
    </w:pPr>
    <w:r>
      <w:rPr>
        <w:noProof/>
      </w:rPr>
      <w:pict w14:anchorId="56763C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91234" o:spid="_x0000_s2052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young-living-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248B2"/>
    <w:multiLevelType w:val="hybridMultilevel"/>
    <w:tmpl w:val="36CCB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3220"/>
    <w:multiLevelType w:val="hybridMultilevel"/>
    <w:tmpl w:val="80745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27A86"/>
    <w:multiLevelType w:val="hybridMultilevel"/>
    <w:tmpl w:val="AA04C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E4A77"/>
    <w:multiLevelType w:val="hybridMultilevel"/>
    <w:tmpl w:val="2864D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37809"/>
    <w:multiLevelType w:val="hybridMultilevel"/>
    <w:tmpl w:val="8E4EB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C6745"/>
    <w:multiLevelType w:val="hybridMultilevel"/>
    <w:tmpl w:val="DD129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75116"/>
    <w:multiLevelType w:val="hybridMultilevel"/>
    <w:tmpl w:val="F5F8A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0E1DBD"/>
    <w:multiLevelType w:val="hybridMultilevel"/>
    <w:tmpl w:val="A7B43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55A5B"/>
    <w:multiLevelType w:val="hybridMultilevel"/>
    <w:tmpl w:val="5D9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420AA"/>
    <w:multiLevelType w:val="hybridMultilevel"/>
    <w:tmpl w:val="7E3A1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31E72"/>
    <w:multiLevelType w:val="hybridMultilevel"/>
    <w:tmpl w:val="63E60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351411"/>
    <w:multiLevelType w:val="hybridMultilevel"/>
    <w:tmpl w:val="2634E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B610F0"/>
    <w:multiLevelType w:val="hybridMultilevel"/>
    <w:tmpl w:val="F9F83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C2B27"/>
    <w:multiLevelType w:val="hybridMultilevel"/>
    <w:tmpl w:val="19646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7652E5"/>
    <w:multiLevelType w:val="hybridMultilevel"/>
    <w:tmpl w:val="D958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E13686"/>
    <w:multiLevelType w:val="hybridMultilevel"/>
    <w:tmpl w:val="A200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540F7F"/>
    <w:multiLevelType w:val="hybridMultilevel"/>
    <w:tmpl w:val="74009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D709D"/>
    <w:multiLevelType w:val="hybridMultilevel"/>
    <w:tmpl w:val="B0D0D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FC7D42"/>
    <w:multiLevelType w:val="multilevel"/>
    <w:tmpl w:val="2AC8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7"/>
  </w:num>
  <w:num w:numId="3">
    <w:abstractNumId w:val="15"/>
  </w:num>
  <w:num w:numId="4">
    <w:abstractNumId w:val="18"/>
  </w:num>
  <w:num w:numId="5">
    <w:abstractNumId w:val="9"/>
  </w:num>
  <w:num w:numId="6">
    <w:abstractNumId w:val="11"/>
  </w:num>
  <w:num w:numId="7">
    <w:abstractNumId w:val="5"/>
  </w:num>
  <w:num w:numId="8">
    <w:abstractNumId w:val="7"/>
  </w:num>
  <w:num w:numId="9">
    <w:abstractNumId w:val="2"/>
  </w:num>
  <w:num w:numId="10">
    <w:abstractNumId w:val="3"/>
  </w:num>
  <w:num w:numId="11">
    <w:abstractNumId w:val="6"/>
  </w:num>
  <w:num w:numId="12">
    <w:abstractNumId w:val="13"/>
  </w:num>
  <w:num w:numId="13">
    <w:abstractNumId w:val="0"/>
  </w:num>
  <w:num w:numId="14">
    <w:abstractNumId w:val="4"/>
  </w:num>
  <w:num w:numId="15">
    <w:abstractNumId w:val="10"/>
  </w:num>
  <w:num w:numId="16">
    <w:abstractNumId w:val="14"/>
  </w:num>
  <w:num w:numId="17">
    <w:abstractNumId w:val="12"/>
  </w:num>
  <w:num w:numId="18">
    <w:abstractNumId w:val="1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NDcxMTY0trQ0MjZU0lEKTi0uzszPAykwrAUAp8WntiwAAAA="/>
  </w:docVars>
  <w:rsids>
    <w:rsidRoot w:val="00596856"/>
    <w:rsid w:val="00005D6B"/>
    <w:rsid w:val="00010E03"/>
    <w:rsid w:val="0001100D"/>
    <w:rsid w:val="00023CB3"/>
    <w:rsid w:val="00034A3E"/>
    <w:rsid w:val="000352FF"/>
    <w:rsid w:val="00035A34"/>
    <w:rsid w:val="00035DAA"/>
    <w:rsid w:val="0003647A"/>
    <w:rsid w:val="00040525"/>
    <w:rsid w:val="000450C7"/>
    <w:rsid w:val="00045AEC"/>
    <w:rsid w:val="00053201"/>
    <w:rsid w:val="00057136"/>
    <w:rsid w:val="000706B6"/>
    <w:rsid w:val="000765C8"/>
    <w:rsid w:val="0007699F"/>
    <w:rsid w:val="000938D4"/>
    <w:rsid w:val="000A4295"/>
    <w:rsid w:val="000B500C"/>
    <w:rsid w:val="000B523D"/>
    <w:rsid w:val="000B524A"/>
    <w:rsid w:val="000E060F"/>
    <w:rsid w:val="000E089F"/>
    <w:rsid w:val="00105A77"/>
    <w:rsid w:val="00111D9A"/>
    <w:rsid w:val="00126482"/>
    <w:rsid w:val="00132760"/>
    <w:rsid w:val="00142E56"/>
    <w:rsid w:val="00144D7A"/>
    <w:rsid w:val="0015299E"/>
    <w:rsid w:val="00171815"/>
    <w:rsid w:val="0017393D"/>
    <w:rsid w:val="0018445A"/>
    <w:rsid w:val="001863E2"/>
    <w:rsid w:val="0018720D"/>
    <w:rsid w:val="00187FCA"/>
    <w:rsid w:val="0019581F"/>
    <w:rsid w:val="00197B7E"/>
    <w:rsid w:val="001A35D8"/>
    <w:rsid w:val="001B15E7"/>
    <w:rsid w:val="001B1CF0"/>
    <w:rsid w:val="001C2AF9"/>
    <w:rsid w:val="001C6071"/>
    <w:rsid w:val="001D0B38"/>
    <w:rsid w:val="001D1608"/>
    <w:rsid w:val="001E7390"/>
    <w:rsid w:val="001E79D4"/>
    <w:rsid w:val="001F2318"/>
    <w:rsid w:val="002027C4"/>
    <w:rsid w:val="00213209"/>
    <w:rsid w:val="00214A1A"/>
    <w:rsid w:val="00224967"/>
    <w:rsid w:val="00236B4A"/>
    <w:rsid w:val="00242D37"/>
    <w:rsid w:val="002517CC"/>
    <w:rsid w:val="0025502E"/>
    <w:rsid w:val="00264146"/>
    <w:rsid w:val="0027724B"/>
    <w:rsid w:val="002855AA"/>
    <w:rsid w:val="00294FDD"/>
    <w:rsid w:val="002B2F52"/>
    <w:rsid w:val="002D4435"/>
    <w:rsid w:val="002D7AC5"/>
    <w:rsid w:val="002E3A23"/>
    <w:rsid w:val="002F16B1"/>
    <w:rsid w:val="00310F1B"/>
    <w:rsid w:val="00311074"/>
    <w:rsid w:val="00317C54"/>
    <w:rsid w:val="00321D71"/>
    <w:rsid w:val="00340690"/>
    <w:rsid w:val="00355D08"/>
    <w:rsid w:val="00374909"/>
    <w:rsid w:val="00377E97"/>
    <w:rsid w:val="00390179"/>
    <w:rsid w:val="00391B34"/>
    <w:rsid w:val="00391B53"/>
    <w:rsid w:val="00393114"/>
    <w:rsid w:val="003A1BBA"/>
    <w:rsid w:val="003A1D57"/>
    <w:rsid w:val="003A3CFF"/>
    <w:rsid w:val="003B0BA1"/>
    <w:rsid w:val="003B339C"/>
    <w:rsid w:val="003C3D56"/>
    <w:rsid w:val="003C575B"/>
    <w:rsid w:val="003C6C0A"/>
    <w:rsid w:val="003E6383"/>
    <w:rsid w:val="003E668C"/>
    <w:rsid w:val="00401590"/>
    <w:rsid w:val="00401D4D"/>
    <w:rsid w:val="004028E7"/>
    <w:rsid w:val="00404965"/>
    <w:rsid w:val="00424EE5"/>
    <w:rsid w:val="0043425F"/>
    <w:rsid w:val="00437E6B"/>
    <w:rsid w:val="00452BA2"/>
    <w:rsid w:val="00456D5D"/>
    <w:rsid w:val="004576D6"/>
    <w:rsid w:val="00461182"/>
    <w:rsid w:val="004822EE"/>
    <w:rsid w:val="00490BF2"/>
    <w:rsid w:val="004A7AF8"/>
    <w:rsid w:val="004A7B84"/>
    <w:rsid w:val="004B167B"/>
    <w:rsid w:val="004B2DAE"/>
    <w:rsid w:val="004B6333"/>
    <w:rsid w:val="004C12A4"/>
    <w:rsid w:val="004C7A35"/>
    <w:rsid w:val="004D2F80"/>
    <w:rsid w:val="004D4CE3"/>
    <w:rsid w:val="004E4594"/>
    <w:rsid w:val="004E5C83"/>
    <w:rsid w:val="004F684D"/>
    <w:rsid w:val="005079B7"/>
    <w:rsid w:val="00512B65"/>
    <w:rsid w:val="0051738A"/>
    <w:rsid w:val="00521F48"/>
    <w:rsid w:val="00530652"/>
    <w:rsid w:val="005316A3"/>
    <w:rsid w:val="00555CCA"/>
    <w:rsid w:val="005759B6"/>
    <w:rsid w:val="00596856"/>
    <w:rsid w:val="005A31B0"/>
    <w:rsid w:val="005A6623"/>
    <w:rsid w:val="005B0B89"/>
    <w:rsid w:val="005B0D22"/>
    <w:rsid w:val="005B136A"/>
    <w:rsid w:val="005B6AF9"/>
    <w:rsid w:val="005C550C"/>
    <w:rsid w:val="005C79E0"/>
    <w:rsid w:val="005D18CB"/>
    <w:rsid w:val="005D407D"/>
    <w:rsid w:val="005E15BE"/>
    <w:rsid w:val="005E18F9"/>
    <w:rsid w:val="005E46C1"/>
    <w:rsid w:val="005E510F"/>
    <w:rsid w:val="005F19D1"/>
    <w:rsid w:val="005F64BE"/>
    <w:rsid w:val="005F71D7"/>
    <w:rsid w:val="00610366"/>
    <w:rsid w:val="00623685"/>
    <w:rsid w:val="0064003D"/>
    <w:rsid w:val="00644CE7"/>
    <w:rsid w:val="00646A90"/>
    <w:rsid w:val="006811A7"/>
    <w:rsid w:val="0068181C"/>
    <w:rsid w:val="006879A8"/>
    <w:rsid w:val="00687A08"/>
    <w:rsid w:val="006B1794"/>
    <w:rsid w:val="006D136A"/>
    <w:rsid w:val="006D1BED"/>
    <w:rsid w:val="006D5961"/>
    <w:rsid w:val="006F0EA9"/>
    <w:rsid w:val="006F6A63"/>
    <w:rsid w:val="006F7C65"/>
    <w:rsid w:val="00703498"/>
    <w:rsid w:val="00703E77"/>
    <w:rsid w:val="0071159F"/>
    <w:rsid w:val="00720775"/>
    <w:rsid w:val="00720776"/>
    <w:rsid w:val="0072553C"/>
    <w:rsid w:val="00736F1F"/>
    <w:rsid w:val="007405CC"/>
    <w:rsid w:val="00743269"/>
    <w:rsid w:val="0075004A"/>
    <w:rsid w:val="00754160"/>
    <w:rsid w:val="007635A4"/>
    <w:rsid w:val="00763AEC"/>
    <w:rsid w:val="00764E64"/>
    <w:rsid w:val="00767635"/>
    <w:rsid w:val="007747D6"/>
    <w:rsid w:val="007908D6"/>
    <w:rsid w:val="007A3AB4"/>
    <w:rsid w:val="007A4CF8"/>
    <w:rsid w:val="007A587F"/>
    <w:rsid w:val="007B18A9"/>
    <w:rsid w:val="007B30C1"/>
    <w:rsid w:val="007D0E94"/>
    <w:rsid w:val="007D1826"/>
    <w:rsid w:val="007D1F8A"/>
    <w:rsid w:val="007D7C80"/>
    <w:rsid w:val="007E401D"/>
    <w:rsid w:val="007F34E8"/>
    <w:rsid w:val="007F4978"/>
    <w:rsid w:val="0080789B"/>
    <w:rsid w:val="00812444"/>
    <w:rsid w:val="00823E66"/>
    <w:rsid w:val="00840071"/>
    <w:rsid w:val="00842A56"/>
    <w:rsid w:val="00844530"/>
    <w:rsid w:val="0087278E"/>
    <w:rsid w:val="00874192"/>
    <w:rsid w:val="00894DCD"/>
    <w:rsid w:val="008A67D7"/>
    <w:rsid w:val="008A6BB5"/>
    <w:rsid w:val="008C6551"/>
    <w:rsid w:val="008D1667"/>
    <w:rsid w:val="008D6985"/>
    <w:rsid w:val="008F0C66"/>
    <w:rsid w:val="00913702"/>
    <w:rsid w:val="00932618"/>
    <w:rsid w:val="00945C34"/>
    <w:rsid w:val="00947463"/>
    <w:rsid w:val="00950BEF"/>
    <w:rsid w:val="00966F41"/>
    <w:rsid w:val="00981FCA"/>
    <w:rsid w:val="0098433C"/>
    <w:rsid w:val="009853F0"/>
    <w:rsid w:val="00993750"/>
    <w:rsid w:val="009A37F0"/>
    <w:rsid w:val="009A3E77"/>
    <w:rsid w:val="009B0D36"/>
    <w:rsid w:val="009C6693"/>
    <w:rsid w:val="009D6210"/>
    <w:rsid w:val="009D7C14"/>
    <w:rsid w:val="009E29D0"/>
    <w:rsid w:val="009E4857"/>
    <w:rsid w:val="009E6C7D"/>
    <w:rsid w:val="009F542F"/>
    <w:rsid w:val="00A04D0E"/>
    <w:rsid w:val="00A05D54"/>
    <w:rsid w:val="00A101F2"/>
    <w:rsid w:val="00A21D5A"/>
    <w:rsid w:val="00A2550E"/>
    <w:rsid w:val="00A25526"/>
    <w:rsid w:val="00A3292C"/>
    <w:rsid w:val="00A33785"/>
    <w:rsid w:val="00A34CCA"/>
    <w:rsid w:val="00A40F88"/>
    <w:rsid w:val="00A50DC4"/>
    <w:rsid w:val="00A51DEF"/>
    <w:rsid w:val="00A57E1F"/>
    <w:rsid w:val="00A72497"/>
    <w:rsid w:val="00A75D15"/>
    <w:rsid w:val="00A75D85"/>
    <w:rsid w:val="00A75F6A"/>
    <w:rsid w:val="00A76A61"/>
    <w:rsid w:val="00AA4603"/>
    <w:rsid w:val="00AA4AFD"/>
    <w:rsid w:val="00AA699C"/>
    <w:rsid w:val="00AB693B"/>
    <w:rsid w:val="00AB7230"/>
    <w:rsid w:val="00AE1FF2"/>
    <w:rsid w:val="00AF369B"/>
    <w:rsid w:val="00AF4F1A"/>
    <w:rsid w:val="00B166DB"/>
    <w:rsid w:val="00B2040C"/>
    <w:rsid w:val="00B3028A"/>
    <w:rsid w:val="00B3341A"/>
    <w:rsid w:val="00B37A9C"/>
    <w:rsid w:val="00B46A74"/>
    <w:rsid w:val="00B51E16"/>
    <w:rsid w:val="00B5730A"/>
    <w:rsid w:val="00B61EAB"/>
    <w:rsid w:val="00B70DC0"/>
    <w:rsid w:val="00B74FC4"/>
    <w:rsid w:val="00B8178B"/>
    <w:rsid w:val="00B91D52"/>
    <w:rsid w:val="00B92D24"/>
    <w:rsid w:val="00B938AF"/>
    <w:rsid w:val="00BA7476"/>
    <w:rsid w:val="00BA7A77"/>
    <w:rsid w:val="00BB0584"/>
    <w:rsid w:val="00BB092C"/>
    <w:rsid w:val="00BB2DCA"/>
    <w:rsid w:val="00BF0117"/>
    <w:rsid w:val="00BF2870"/>
    <w:rsid w:val="00BF47B8"/>
    <w:rsid w:val="00BF48EE"/>
    <w:rsid w:val="00C222DA"/>
    <w:rsid w:val="00C27CCE"/>
    <w:rsid w:val="00C41A81"/>
    <w:rsid w:val="00C564DB"/>
    <w:rsid w:val="00C62F5D"/>
    <w:rsid w:val="00C63456"/>
    <w:rsid w:val="00C65390"/>
    <w:rsid w:val="00C654BC"/>
    <w:rsid w:val="00C67E2B"/>
    <w:rsid w:val="00C71EAB"/>
    <w:rsid w:val="00C74B34"/>
    <w:rsid w:val="00C75122"/>
    <w:rsid w:val="00C821CD"/>
    <w:rsid w:val="00CA2DC0"/>
    <w:rsid w:val="00CA7B2B"/>
    <w:rsid w:val="00CD4383"/>
    <w:rsid w:val="00CD78CD"/>
    <w:rsid w:val="00CE4FDA"/>
    <w:rsid w:val="00D068FD"/>
    <w:rsid w:val="00D12A5C"/>
    <w:rsid w:val="00D203BF"/>
    <w:rsid w:val="00D3126A"/>
    <w:rsid w:val="00D40576"/>
    <w:rsid w:val="00D44EDD"/>
    <w:rsid w:val="00D5504D"/>
    <w:rsid w:val="00D55063"/>
    <w:rsid w:val="00D61F88"/>
    <w:rsid w:val="00D62DD3"/>
    <w:rsid w:val="00D6558D"/>
    <w:rsid w:val="00D749C6"/>
    <w:rsid w:val="00D7784C"/>
    <w:rsid w:val="00D80FA6"/>
    <w:rsid w:val="00D870B9"/>
    <w:rsid w:val="00D917D0"/>
    <w:rsid w:val="00DA2F06"/>
    <w:rsid w:val="00DA489C"/>
    <w:rsid w:val="00DB006C"/>
    <w:rsid w:val="00DB47D6"/>
    <w:rsid w:val="00DC35F9"/>
    <w:rsid w:val="00DF1740"/>
    <w:rsid w:val="00DF3785"/>
    <w:rsid w:val="00E21227"/>
    <w:rsid w:val="00E21E41"/>
    <w:rsid w:val="00E331F2"/>
    <w:rsid w:val="00E34A9D"/>
    <w:rsid w:val="00E5144C"/>
    <w:rsid w:val="00E80732"/>
    <w:rsid w:val="00E91031"/>
    <w:rsid w:val="00E920BD"/>
    <w:rsid w:val="00E92408"/>
    <w:rsid w:val="00E957D3"/>
    <w:rsid w:val="00E962B3"/>
    <w:rsid w:val="00EA19A8"/>
    <w:rsid w:val="00EA1E86"/>
    <w:rsid w:val="00EA2E81"/>
    <w:rsid w:val="00EB3BB1"/>
    <w:rsid w:val="00EB6AA3"/>
    <w:rsid w:val="00EB7417"/>
    <w:rsid w:val="00EC650C"/>
    <w:rsid w:val="00EE1C67"/>
    <w:rsid w:val="00EE6613"/>
    <w:rsid w:val="00EF1233"/>
    <w:rsid w:val="00EF37D0"/>
    <w:rsid w:val="00F01646"/>
    <w:rsid w:val="00F02EAF"/>
    <w:rsid w:val="00F05B3D"/>
    <w:rsid w:val="00F111F6"/>
    <w:rsid w:val="00F1187A"/>
    <w:rsid w:val="00F1317D"/>
    <w:rsid w:val="00F47FAE"/>
    <w:rsid w:val="00F52168"/>
    <w:rsid w:val="00F71954"/>
    <w:rsid w:val="00F71AAE"/>
    <w:rsid w:val="00F7307E"/>
    <w:rsid w:val="00F810C3"/>
    <w:rsid w:val="00F83EA3"/>
    <w:rsid w:val="00F95CFA"/>
    <w:rsid w:val="00F97676"/>
    <w:rsid w:val="00FB0267"/>
    <w:rsid w:val="00FB7F1F"/>
    <w:rsid w:val="00FC3489"/>
    <w:rsid w:val="00FC5053"/>
    <w:rsid w:val="00FD7780"/>
    <w:rsid w:val="00FE0DDB"/>
    <w:rsid w:val="00FE152D"/>
    <w:rsid w:val="00FE410E"/>
    <w:rsid w:val="00FE6765"/>
    <w:rsid w:val="00FE7141"/>
    <w:rsid w:val="00FE779A"/>
    <w:rsid w:val="00FF40C6"/>
    <w:rsid w:val="00FF422B"/>
    <w:rsid w:val="00FF46E9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433C183"/>
  <w15:chartTrackingRefBased/>
  <w15:docId w15:val="{3AEA1DBD-E323-4A10-8696-DCB43AC8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68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68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0732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80732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7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73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747D6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0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267"/>
  </w:style>
  <w:style w:type="paragraph" w:styleId="Footer">
    <w:name w:val="footer"/>
    <w:basedOn w:val="Normal"/>
    <w:link w:val="FooterChar"/>
    <w:uiPriority w:val="99"/>
    <w:unhideWhenUsed/>
    <w:rsid w:val="00FB0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267"/>
  </w:style>
  <w:style w:type="paragraph" w:styleId="NoSpacing">
    <w:name w:val="No Spacing"/>
    <w:link w:val="NoSpacingChar"/>
    <w:uiPriority w:val="1"/>
    <w:qFormat/>
    <w:rsid w:val="00FE410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E410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B573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0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7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87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2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7220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41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5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00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12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210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204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593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374D-342C-4102-A8C9-F90FD11BB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43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a Lansing</dc:creator>
  <cp:keywords/>
  <dc:description/>
  <cp:lastModifiedBy>Lansing, Mark</cp:lastModifiedBy>
  <cp:revision>2</cp:revision>
  <cp:lastPrinted>2018-02-05T04:40:00Z</cp:lastPrinted>
  <dcterms:created xsi:type="dcterms:W3CDTF">2018-03-08T15:44:00Z</dcterms:created>
  <dcterms:modified xsi:type="dcterms:W3CDTF">2018-03-08T15:44:00Z</dcterms:modified>
</cp:coreProperties>
</file>